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573A2" w14:textId="77777777" w:rsidR="00AD6A0B" w:rsidRDefault="00AD6A0B">
      <w:pPr>
        <w:pStyle w:val="Title"/>
      </w:pPr>
      <w:r>
        <w:t>STATE OF LOUISIANA</w:t>
      </w:r>
    </w:p>
    <w:p w14:paraId="4481D94E" w14:textId="77777777" w:rsidR="00AD6A0B" w:rsidRDefault="00AD6A0B">
      <w:pPr>
        <w:pBdr>
          <w:top w:val="single" w:sz="6" w:space="0" w:color="000000"/>
          <w:left w:val="single" w:sz="6" w:space="0" w:color="000000"/>
          <w:bottom w:val="single" w:sz="6" w:space="0" w:color="000000"/>
          <w:right w:val="single" w:sz="6" w:space="0" w:color="000000"/>
        </w:pBdr>
        <w:jc w:val="center"/>
        <w:rPr>
          <w:b/>
          <w:sz w:val="32"/>
        </w:rPr>
      </w:pPr>
      <w:r>
        <w:rPr>
          <w:b/>
          <w:sz w:val="32"/>
        </w:rPr>
        <w:t>DEPARTMENT OF EDUCATION</w:t>
      </w:r>
    </w:p>
    <w:p w14:paraId="219BDC41" w14:textId="77777777" w:rsidR="00C86019" w:rsidRDefault="00C86019" w:rsidP="00C86019">
      <w:pPr>
        <w:pBdr>
          <w:top w:val="single" w:sz="6" w:space="0" w:color="000000"/>
          <w:left w:val="single" w:sz="6" w:space="0" w:color="000000"/>
          <w:bottom w:val="single" w:sz="6" w:space="0" w:color="000000"/>
          <w:right w:val="single" w:sz="6" w:space="0" w:color="000000"/>
        </w:pBdr>
        <w:jc w:val="center"/>
        <w:rPr>
          <w:b/>
          <w:sz w:val="32"/>
        </w:rPr>
      </w:pPr>
      <w:r>
        <w:rPr>
          <w:b/>
          <w:sz w:val="32"/>
        </w:rPr>
        <w:t>MEMORANDUM OF UNDERSTANDING</w:t>
      </w:r>
    </w:p>
    <w:p w14:paraId="642FDA54" w14:textId="77777777" w:rsidR="00C86019" w:rsidRDefault="00C86019" w:rsidP="00C86019">
      <w:pPr>
        <w:pBdr>
          <w:top w:val="single" w:sz="6" w:space="0" w:color="000000"/>
          <w:left w:val="single" w:sz="6" w:space="0" w:color="000000"/>
          <w:bottom w:val="single" w:sz="6" w:space="0" w:color="000000"/>
          <w:right w:val="single" w:sz="6" w:space="0" w:color="000000"/>
        </w:pBdr>
        <w:jc w:val="center"/>
        <w:rPr>
          <w:b/>
          <w:sz w:val="32"/>
        </w:rPr>
      </w:pPr>
    </w:p>
    <w:p w14:paraId="1ED7BC0A" w14:textId="628F9446" w:rsidR="00C86019" w:rsidRDefault="00C86019">
      <w:pPr>
        <w:pBdr>
          <w:top w:val="single" w:sz="6" w:space="0" w:color="000000"/>
          <w:left w:val="single" w:sz="6" w:space="0" w:color="000000"/>
          <w:bottom w:val="single" w:sz="6" w:space="0" w:color="000000"/>
          <w:right w:val="single" w:sz="6" w:space="0" w:color="000000"/>
        </w:pBdr>
        <w:jc w:val="center"/>
        <w:rPr>
          <w:b/>
          <w:sz w:val="28"/>
        </w:rPr>
      </w:pPr>
      <w:r>
        <w:rPr>
          <w:b/>
          <w:sz w:val="28"/>
        </w:rPr>
        <w:t>Amendment to Agreement between State of Louisiana</w:t>
      </w:r>
    </w:p>
    <w:p w14:paraId="5D84D5E2" w14:textId="77777777" w:rsidR="009B4028" w:rsidRDefault="009B4028" w:rsidP="009B4028">
      <w:pPr>
        <w:jc w:val="center"/>
        <w:rPr>
          <w:b/>
        </w:rPr>
      </w:pPr>
    </w:p>
    <w:p w14:paraId="229A6FB2" w14:textId="1C53FFB0" w:rsidR="009B4028" w:rsidRPr="009B4028" w:rsidRDefault="009B4028" w:rsidP="009B4028">
      <w:pPr>
        <w:jc w:val="center"/>
        <w:rPr>
          <w:b/>
        </w:rPr>
      </w:pPr>
      <w:r w:rsidRPr="009B4028">
        <w:rPr>
          <w:b/>
        </w:rPr>
        <w:t>Louisiana Department of Education</w:t>
      </w:r>
    </w:p>
    <w:p w14:paraId="737D2C05" w14:textId="77777777" w:rsidR="00A47B10" w:rsidRDefault="00A47B10" w:rsidP="009B4028">
      <w:pPr>
        <w:jc w:val="center"/>
      </w:pPr>
    </w:p>
    <w:p w14:paraId="55F5E2A6" w14:textId="0A86E148" w:rsidR="009B4028" w:rsidRDefault="009B4028" w:rsidP="009B4028">
      <w:pPr>
        <w:jc w:val="center"/>
      </w:pPr>
      <w:r>
        <w:t xml:space="preserve">Office of </w:t>
      </w:r>
      <w:r w:rsidRPr="009B4028">
        <w:t>Academic Content, Policy, and Analytics</w:t>
      </w:r>
    </w:p>
    <w:p w14:paraId="3DC14CE9" w14:textId="14B6782F" w:rsidR="00C86019" w:rsidRDefault="009B4028" w:rsidP="009B4028">
      <w:pPr>
        <w:jc w:val="center"/>
      </w:pPr>
      <w:r>
        <w:t>A</w:t>
      </w:r>
      <w:r w:rsidR="00C86019">
        <w:t>ND</w:t>
      </w:r>
    </w:p>
    <w:p w14:paraId="6C1A65BE" w14:textId="09693A54" w:rsidR="00C86019" w:rsidRDefault="00C86019" w:rsidP="00097CDC">
      <w:pPr>
        <w:jc w:val="center"/>
      </w:pPr>
      <w:r>
        <w:t xml:space="preserve">LEA Site Code: </w:t>
      </w:r>
      <w:sdt>
        <w:sdtPr>
          <w:id w:val="-152451421"/>
          <w:placeholder>
            <w:docPart w:val="1C9535AC5991478AA2E7B080E14EF525"/>
          </w:placeholder>
          <w:showingPlcHdr/>
        </w:sdtPr>
        <w:sdtEndPr/>
        <w:sdtContent>
          <w:bookmarkStart w:id="0" w:name="_GoBack"/>
          <w:r w:rsidR="00340C4E">
            <w:rPr>
              <w:rStyle w:val="PlaceholderText"/>
              <w:u w:val="single"/>
            </w:rPr>
            <w:t xml:space="preserve"> LEA s</w:t>
          </w:r>
          <w:r>
            <w:rPr>
              <w:rStyle w:val="PlaceholderText"/>
              <w:u w:val="single"/>
            </w:rPr>
            <w:t>ite code</w:t>
          </w:r>
          <w:bookmarkEnd w:id="0"/>
        </w:sdtContent>
      </w:sdt>
      <w:r w:rsidR="00097CDC">
        <w:t xml:space="preserve">  </w:t>
      </w:r>
      <w:r>
        <w:t xml:space="preserve">LEA Name: </w:t>
      </w:r>
      <w:sdt>
        <w:sdtPr>
          <w:id w:val="-1820104239"/>
          <w:placeholder>
            <w:docPart w:val="DD3F463077764D53AC3FD850D3DABEEE"/>
          </w:placeholder>
          <w:showingPlcHdr/>
        </w:sdtPr>
        <w:sdtEndPr/>
        <w:sdtContent>
          <w:r w:rsidRPr="00AF02DE">
            <w:rPr>
              <w:rStyle w:val="PlaceholderText"/>
              <w:u w:val="single"/>
            </w:rPr>
            <w:t xml:space="preserve">LEA </w:t>
          </w:r>
          <w:r>
            <w:rPr>
              <w:rStyle w:val="PlaceholderText"/>
              <w:u w:val="single"/>
            </w:rPr>
            <w:t>name</w:t>
          </w:r>
        </w:sdtContent>
      </w:sdt>
    </w:p>
    <w:p w14:paraId="2BBFFE68" w14:textId="77777777" w:rsidR="009B4028" w:rsidRDefault="009B4028" w:rsidP="00C86019"/>
    <w:p w14:paraId="009CCBCE" w14:textId="77777777" w:rsidR="00C86019" w:rsidRDefault="00C86019" w:rsidP="00C86019">
      <w:r>
        <w:t>=====================================================================</w:t>
      </w:r>
      <w:r>
        <w:rPr>
          <w:u w:val="double"/>
        </w:rPr>
        <w:t xml:space="preserve"> </w:t>
      </w:r>
    </w:p>
    <w:p w14:paraId="5322DFA7" w14:textId="77777777" w:rsidR="00C86019" w:rsidRDefault="00C86019" w:rsidP="00C86019">
      <w:pPr>
        <w:jc w:val="center"/>
      </w:pPr>
      <w:r>
        <w:rPr>
          <w:b/>
          <w:sz w:val="28"/>
        </w:rPr>
        <w:t>Amendment Provisions</w:t>
      </w:r>
    </w:p>
    <w:p w14:paraId="4957771D" w14:textId="436375F9" w:rsidR="00C86019" w:rsidRDefault="00C86019" w:rsidP="00C86019">
      <w:pPr>
        <w:tabs>
          <w:tab w:val="left" w:pos="5940"/>
          <w:tab w:val="left" w:pos="7380"/>
        </w:tabs>
        <w:ind w:left="3150" w:hanging="90"/>
      </w:pPr>
      <w:r>
        <w:rPr>
          <w:u w:val="single"/>
        </w:rPr>
        <w:t xml:space="preserve">             </w:t>
      </w:r>
    </w:p>
    <w:p w14:paraId="3E335EB4" w14:textId="10F2C54E" w:rsidR="00C86019" w:rsidRDefault="00C86019" w:rsidP="00464A95">
      <w:pPr>
        <w:contextualSpacing/>
        <w:jc w:val="both"/>
      </w:pPr>
      <w:r>
        <w:t xml:space="preserve">The </w:t>
      </w:r>
      <w:r w:rsidR="00533545">
        <w:t>LEAP 360</w:t>
      </w:r>
      <w:r>
        <w:t xml:space="preserve"> Memorandum of Understanding (MOU) was entered into by the Louisiana Department of Education (hereinafter referred to as the “State”) and </w:t>
      </w:r>
      <w:sdt>
        <w:sdtPr>
          <w:id w:val="1703361336"/>
          <w:placeholder>
            <w:docPart w:val="3D2DBCA62AA14E0D89AD033AC4543400"/>
          </w:placeholder>
          <w:showingPlcHdr/>
        </w:sdtPr>
        <w:sdtEndPr/>
        <w:sdtContent>
          <w:r w:rsidRPr="00AF02DE">
            <w:rPr>
              <w:rStyle w:val="PlaceholderText"/>
              <w:u w:val="single"/>
            </w:rPr>
            <w:t>Click here to enter LEA name</w:t>
          </w:r>
        </w:sdtContent>
      </w:sdt>
      <w:r w:rsidRPr="00AF02DE">
        <w:t>, a political s</w:t>
      </w:r>
      <w:r>
        <w:t xml:space="preserve">ubdivision of the State of Louisiana, who is domiciled at </w:t>
      </w:r>
      <w:sdt>
        <w:sdtPr>
          <w:id w:val="616719156"/>
          <w:placeholder>
            <w:docPart w:val="ABCAC174DF144D2095F71B5F610B4EB5"/>
          </w:placeholder>
          <w:showingPlcHdr/>
        </w:sdtPr>
        <w:sdtEndPr/>
        <w:sdtContent>
          <w:r w:rsidRPr="00AF02DE">
            <w:rPr>
              <w:rStyle w:val="PlaceholderText"/>
              <w:u w:val="single"/>
            </w:rPr>
            <w:t>Click here to enter LEA mailing address</w:t>
          </w:r>
        </w:sdtContent>
      </w:sdt>
      <w:r>
        <w:t xml:space="preserve"> (hereinafter referred to as th</w:t>
      </w:r>
      <w:r w:rsidR="009B4028">
        <w:t>e Local Education Agency (LEA).</w:t>
      </w:r>
    </w:p>
    <w:p w14:paraId="41A5DEA7" w14:textId="77777777" w:rsidR="00C86019" w:rsidRDefault="00C86019" w:rsidP="00464A95">
      <w:pPr>
        <w:contextualSpacing/>
        <w:jc w:val="both"/>
      </w:pPr>
    </w:p>
    <w:p w14:paraId="551E599B" w14:textId="6DC6939E" w:rsidR="00C86019" w:rsidRPr="009B4028" w:rsidRDefault="00C86019" w:rsidP="00464A95">
      <w:pPr>
        <w:tabs>
          <w:tab w:val="left" w:pos="5940"/>
          <w:tab w:val="left" w:pos="7380"/>
        </w:tabs>
        <w:contextualSpacing/>
      </w:pPr>
      <w:r w:rsidRPr="009B4028">
        <w:rPr>
          <w:b/>
        </w:rPr>
        <w:t xml:space="preserve">Amendment # </w:t>
      </w:r>
      <w:r w:rsidR="00085E36">
        <w:rPr>
          <w:b/>
          <w:u w:val="single"/>
        </w:rPr>
        <w:t>0</w:t>
      </w:r>
      <w:r w:rsidR="00922F06">
        <w:rPr>
          <w:b/>
          <w:u w:val="single"/>
        </w:rPr>
        <w:t>2</w:t>
      </w:r>
      <w:r w:rsidR="009B4028">
        <w:rPr>
          <w:b/>
        </w:rPr>
        <w:t xml:space="preserve"> </w:t>
      </w:r>
      <w:r w:rsidR="009B4028">
        <w:t xml:space="preserve">extends the termination </w:t>
      </w:r>
      <w:r w:rsidR="00464A95">
        <w:t xml:space="preserve">date </w:t>
      </w:r>
      <w:r w:rsidR="009B4028">
        <w:t>and continues to grant access through the 201</w:t>
      </w:r>
      <w:r w:rsidR="00922F06">
        <w:t>9</w:t>
      </w:r>
      <w:r w:rsidR="00D36BD5" w:rsidRPr="00EF3EC4">
        <w:rPr>
          <w:b/>
          <w:iCs/>
        </w:rPr>
        <w:t>–</w:t>
      </w:r>
      <w:r w:rsidR="009B4028">
        <w:t>20</w:t>
      </w:r>
      <w:r w:rsidR="00922F06">
        <w:t>20</w:t>
      </w:r>
      <w:r w:rsidR="009B4028">
        <w:t xml:space="preserve"> school year</w:t>
      </w:r>
      <w:r w:rsidR="00AF69AA">
        <w:t xml:space="preserve"> under the existing provisions, with the exception of the following amendment changes below.</w:t>
      </w:r>
      <w:r w:rsidR="009B4028">
        <w:t xml:space="preserve"> </w:t>
      </w:r>
    </w:p>
    <w:p w14:paraId="189CAD3C" w14:textId="77777777" w:rsidR="009B4028" w:rsidRDefault="009B4028" w:rsidP="00464A95">
      <w:pPr>
        <w:contextualSpacing/>
      </w:pPr>
      <w:r>
        <w:t>=====================================================================</w:t>
      </w:r>
      <w:r>
        <w:rPr>
          <w:u w:val="double"/>
        </w:rPr>
        <w:t xml:space="preserve"> </w:t>
      </w:r>
    </w:p>
    <w:p w14:paraId="20A72F4E" w14:textId="77777777" w:rsidR="00787988" w:rsidRDefault="00787988" w:rsidP="00C86019">
      <w:pPr>
        <w:rPr>
          <w:b/>
          <w:color w:val="808080" w:themeColor="background1" w:themeShade="80"/>
        </w:rPr>
      </w:pPr>
    </w:p>
    <w:p w14:paraId="4119723F" w14:textId="20330E65" w:rsidR="00C86019" w:rsidRPr="00FC3B06" w:rsidRDefault="00FD75F5" w:rsidP="00C86019">
      <w:pPr>
        <w:rPr>
          <w:color w:val="808080" w:themeColor="background1" w:themeShade="80"/>
        </w:rPr>
      </w:pPr>
      <w:r w:rsidRPr="00FC3B06">
        <w:rPr>
          <w:b/>
          <w:color w:val="808080" w:themeColor="background1" w:themeShade="80"/>
        </w:rPr>
        <w:t xml:space="preserve">CHANGE AGREEMENT FROM: </w:t>
      </w:r>
    </w:p>
    <w:p w14:paraId="25D002F3" w14:textId="77777777" w:rsidR="00922F06" w:rsidRDefault="00C86019" w:rsidP="00922F06">
      <w:pPr>
        <w:jc w:val="both"/>
      </w:pPr>
      <w:r>
        <w:fldChar w:fldCharType="begin">
          <w:ffData>
            <w:name w:val="Text17"/>
            <w:enabled/>
            <w:calcOnExit w:val="0"/>
            <w:textInput/>
          </w:ffData>
        </w:fldChar>
      </w:r>
      <w:bookmarkStart w:id="1"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r w:rsidR="00922F06">
        <w:rPr>
          <w:b/>
          <w:sz w:val="28"/>
        </w:rPr>
        <w:t>5.  Responsibilities</w:t>
      </w:r>
    </w:p>
    <w:p w14:paraId="380DEB63" w14:textId="77777777" w:rsidR="00922F06" w:rsidRDefault="00922F06" w:rsidP="00922F06">
      <w:pPr>
        <w:ind w:left="720"/>
        <w:rPr>
          <w:iCs/>
        </w:rPr>
      </w:pPr>
      <w:r>
        <w:rPr>
          <w:iCs/>
        </w:rPr>
        <w:t xml:space="preserve">The LEA agrees to take the following actions </w:t>
      </w:r>
      <w:r w:rsidRPr="009A527B">
        <w:rPr>
          <w:b/>
          <w:iCs/>
        </w:rPr>
        <w:t>prior to the beginning</w:t>
      </w:r>
      <w:r>
        <w:rPr>
          <w:iCs/>
        </w:rPr>
        <w:t xml:space="preserve"> of the </w:t>
      </w:r>
      <w:r w:rsidRPr="00EF3EC4">
        <w:rPr>
          <w:iCs/>
        </w:rPr>
        <w:t>201</w:t>
      </w:r>
      <w:r>
        <w:rPr>
          <w:iCs/>
        </w:rPr>
        <w:t>8</w:t>
      </w:r>
      <w:r w:rsidRPr="00EF3EC4">
        <w:rPr>
          <w:b/>
          <w:iCs/>
        </w:rPr>
        <w:t>–</w:t>
      </w:r>
      <w:r w:rsidRPr="00EF3EC4">
        <w:rPr>
          <w:iCs/>
        </w:rPr>
        <w:t>201</w:t>
      </w:r>
      <w:r>
        <w:rPr>
          <w:iCs/>
        </w:rPr>
        <w:t>9 school year:</w:t>
      </w:r>
    </w:p>
    <w:p w14:paraId="090BF6E8" w14:textId="77777777" w:rsidR="00922F06" w:rsidRPr="00273A21" w:rsidRDefault="00922F06" w:rsidP="00922F06">
      <w:pPr>
        <w:pStyle w:val="ListParagraph"/>
        <w:numPr>
          <w:ilvl w:val="0"/>
          <w:numId w:val="31"/>
        </w:numPr>
        <w:rPr>
          <w:iCs/>
        </w:rPr>
      </w:pPr>
      <w:r w:rsidRPr="00273A21">
        <w:rPr>
          <w:iCs/>
        </w:rPr>
        <w:t xml:space="preserve">Review the </w:t>
      </w:r>
      <w:r w:rsidRPr="00881620">
        <w:rPr>
          <w:i/>
          <w:iCs/>
        </w:rPr>
        <w:t xml:space="preserve">LEAP 360 </w:t>
      </w:r>
      <w:r>
        <w:rPr>
          <w:i/>
          <w:iCs/>
        </w:rPr>
        <w:t>MOU (2018</w:t>
      </w:r>
      <w:r>
        <w:rPr>
          <w:b/>
          <w:iCs/>
        </w:rPr>
        <w:t>–</w:t>
      </w:r>
      <w:r>
        <w:rPr>
          <w:i/>
          <w:iCs/>
        </w:rPr>
        <w:t>2019) Amendment</w:t>
      </w:r>
      <w:r w:rsidRPr="00273A21">
        <w:rPr>
          <w:iCs/>
        </w:rPr>
        <w:t>.</w:t>
      </w:r>
    </w:p>
    <w:p w14:paraId="2B0BCFC4" w14:textId="77777777" w:rsidR="00922F06" w:rsidRDefault="00922F06" w:rsidP="00922F06">
      <w:pPr>
        <w:pStyle w:val="ListParagraph"/>
        <w:numPr>
          <w:ilvl w:val="0"/>
          <w:numId w:val="31"/>
        </w:numPr>
        <w:rPr>
          <w:iCs/>
        </w:rPr>
      </w:pPr>
      <w:r w:rsidRPr="00273A21">
        <w:rPr>
          <w:iCs/>
        </w:rPr>
        <w:t>S</w:t>
      </w:r>
      <w:r>
        <w:rPr>
          <w:iCs/>
        </w:rPr>
        <w:t xml:space="preserve">ign and return the LEAP 360 MOU Amendment </w:t>
      </w:r>
      <w:r w:rsidRPr="00273A21">
        <w:rPr>
          <w:iCs/>
        </w:rPr>
        <w:t xml:space="preserve">to </w:t>
      </w:r>
      <w:hyperlink r:id="rId8" w:history="1">
        <w:r w:rsidRPr="00273A21">
          <w:rPr>
            <w:rStyle w:val="Hyperlink"/>
            <w:iCs/>
          </w:rPr>
          <w:t>assessment@la.gov</w:t>
        </w:r>
      </w:hyperlink>
      <w:r w:rsidRPr="00273A21">
        <w:rPr>
          <w:iCs/>
        </w:rPr>
        <w:t xml:space="preserve"> by </w:t>
      </w:r>
      <w:r w:rsidRPr="00273A21">
        <w:rPr>
          <w:b/>
          <w:bCs/>
          <w:iCs/>
        </w:rPr>
        <w:t>Ju</w:t>
      </w:r>
      <w:r>
        <w:rPr>
          <w:b/>
          <w:bCs/>
          <w:iCs/>
        </w:rPr>
        <w:t>ly 7</w:t>
      </w:r>
      <w:r w:rsidRPr="00273A21">
        <w:rPr>
          <w:b/>
          <w:bCs/>
          <w:iCs/>
        </w:rPr>
        <w:t>, 201</w:t>
      </w:r>
      <w:r>
        <w:rPr>
          <w:b/>
          <w:bCs/>
          <w:iCs/>
        </w:rPr>
        <w:t>8</w:t>
      </w:r>
      <w:r w:rsidRPr="00273A21">
        <w:rPr>
          <w:iCs/>
        </w:rPr>
        <w:t>.</w:t>
      </w:r>
    </w:p>
    <w:p w14:paraId="7F2E4F7E" w14:textId="77777777" w:rsidR="00922F06" w:rsidRDefault="00922F06" w:rsidP="00922F06">
      <w:pPr>
        <w:ind w:left="720"/>
        <w:rPr>
          <w:iCs/>
        </w:rPr>
      </w:pPr>
      <w:r>
        <w:rPr>
          <w:iCs/>
        </w:rPr>
        <w:t xml:space="preserve">The State agrees to take the following actions </w:t>
      </w:r>
      <w:r w:rsidRPr="009A527B">
        <w:rPr>
          <w:b/>
          <w:iCs/>
        </w:rPr>
        <w:t>prior to the beginning</w:t>
      </w:r>
      <w:r>
        <w:rPr>
          <w:iCs/>
        </w:rPr>
        <w:t xml:space="preserve"> of the </w:t>
      </w:r>
      <w:r w:rsidRPr="00EF3EC4">
        <w:rPr>
          <w:iCs/>
        </w:rPr>
        <w:t>201</w:t>
      </w:r>
      <w:r>
        <w:rPr>
          <w:iCs/>
        </w:rPr>
        <w:t>8</w:t>
      </w:r>
      <w:r w:rsidRPr="00EF3EC4">
        <w:rPr>
          <w:b/>
          <w:iCs/>
        </w:rPr>
        <w:t>–</w:t>
      </w:r>
      <w:r>
        <w:rPr>
          <w:iCs/>
        </w:rPr>
        <w:t>2019 school year:</w:t>
      </w:r>
    </w:p>
    <w:p w14:paraId="2EAC84F1" w14:textId="77777777" w:rsidR="00922F06" w:rsidRDefault="00922F06" w:rsidP="00922F06">
      <w:pPr>
        <w:pStyle w:val="ListParagraph"/>
        <w:numPr>
          <w:ilvl w:val="0"/>
          <w:numId w:val="32"/>
        </w:numPr>
        <w:rPr>
          <w:iCs/>
        </w:rPr>
      </w:pPr>
      <w:r>
        <w:rPr>
          <w:iCs/>
        </w:rPr>
        <w:t xml:space="preserve">Collect and track signed </w:t>
      </w:r>
      <w:r>
        <w:rPr>
          <w:i/>
          <w:iCs/>
        </w:rPr>
        <w:t>LEAP 360 MOU Amendments for 2018</w:t>
      </w:r>
      <w:r>
        <w:rPr>
          <w:b/>
          <w:iCs/>
        </w:rPr>
        <w:t>–</w:t>
      </w:r>
      <w:r w:rsidRPr="00881620">
        <w:rPr>
          <w:i/>
          <w:iCs/>
        </w:rPr>
        <w:t>201</w:t>
      </w:r>
      <w:r>
        <w:rPr>
          <w:i/>
          <w:iCs/>
        </w:rPr>
        <w:t>9</w:t>
      </w:r>
      <w:r w:rsidRPr="00273A21">
        <w:rPr>
          <w:iCs/>
        </w:rPr>
        <w:t>.</w:t>
      </w:r>
    </w:p>
    <w:p w14:paraId="2B74E83F" w14:textId="77777777" w:rsidR="00922F06" w:rsidRPr="001853A0" w:rsidRDefault="00922F06" w:rsidP="00922F06">
      <w:pPr>
        <w:pStyle w:val="ListParagraph"/>
        <w:numPr>
          <w:ilvl w:val="0"/>
          <w:numId w:val="32"/>
        </w:numPr>
        <w:rPr>
          <w:iCs/>
        </w:rPr>
      </w:pPr>
      <w:r w:rsidRPr="001853A0">
        <w:rPr>
          <w:iCs/>
        </w:rPr>
        <w:t xml:space="preserve">Provide LEAs </w:t>
      </w:r>
      <w:r>
        <w:rPr>
          <w:iCs/>
        </w:rPr>
        <w:t>with relevant information related to the launch of the system for the 2018</w:t>
      </w:r>
      <w:r>
        <w:rPr>
          <w:b/>
          <w:iCs/>
        </w:rPr>
        <w:t>–</w:t>
      </w:r>
      <w:r>
        <w:rPr>
          <w:iCs/>
        </w:rPr>
        <w:t xml:space="preserve">2019 school year. </w:t>
      </w:r>
    </w:p>
    <w:p w14:paraId="090CF0D1" w14:textId="1EC5D02D" w:rsidR="00FC3B06" w:rsidRPr="001853A0" w:rsidRDefault="00FC3B06" w:rsidP="00922F06">
      <w:pPr>
        <w:rPr>
          <w:iCs/>
        </w:rPr>
      </w:pPr>
      <w:r>
        <w:rPr>
          <w:iCs/>
        </w:rPr>
        <w:t>.</w:t>
      </w:r>
    </w:p>
    <w:p w14:paraId="3C0A9E70" w14:textId="61BBF741" w:rsidR="00C86019" w:rsidRPr="00FC3B06" w:rsidRDefault="00C86019" w:rsidP="00C86019">
      <w:pPr>
        <w:rPr>
          <w:b/>
          <w:color w:val="808080" w:themeColor="background1" w:themeShade="80"/>
        </w:rPr>
      </w:pPr>
      <w:r w:rsidRPr="00FC3B06">
        <w:rPr>
          <w:b/>
          <w:color w:val="808080" w:themeColor="background1" w:themeShade="80"/>
        </w:rPr>
        <w:t xml:space="preserve">ADD OR CHANGE TO:  </w:t>
      </w:r>
    </w:p>
    <w:p w14:paraId="3462581A" w14:textId="77777777" w:rsidR="00682D24" w:rsidRDefault="00682D24" w:rsidP="00FD75F5">
      <w:pPr>
        <w:ind w:left="720"/>
        <w:jc w:val="both"/>
      </w:pPr>
      <w:r>
        <w:rPr>
          <w:b/>
          <w:sz w:val="28"/>
        </w:rPr>
        <w:t>5.  Responsibilities</w:t>
      </w:r>
    </w:p>
    <w:p w14:paraId="3BDA9FDF" w14:textId="0F057AD7" w:rsidR="00682D24" w:rsidRDefault="00682D24" w:rsidP="00FD75F5">
      <w:pPr>
        <w:ind w:left="720"/>
        <w:rPr>
          <w:iCs/>
        </w:rPr>
      </w:pPr>
      <w:r>
        <w:rPr>
          <w:iCs/>
        </w:rPr>
        <w:t xml:space="preserve">The LEA agrees to take the following actions </w:t>
      </w:r>
      <w:r w:rsidRPr="009A527B">
        <w:rPr>
          <w:b/>
          <w:iCs/>
        </w:rPr>
        <w:t>prior to the beginning</w:t>
      </w:r>
      <w:r>
        <w:rPr>
          <w:iCs/>
        </w:rPr>
        <w:t xml:space="preserve"> of the </w:t>
      </w:r>
      <w:r w:rsidRPr="00EF3EC4">
        <w:rPr>
          <w:iCs/>
        </w:rPr>
        <w:t>201</w:t>
      </w:r>
      <w:r w:rsidR="00922F06">
        <w:rPr>
          <w:iCs/>
        </w:rPr>
        <w:t>9</w:t>
      </w:r>
      <w:r w:rsidRPr="00EF3EC4">
        <w:rPr>
          <w:b/>
          <w:iCs/>
        </w:rPr>
        <w:t>–</w:t>
      </w:r>
      <w:r w:rsidRPr="00EF3EC4">
        <w:rPr>
          <w:iCs/>
        </w:rPr>
        <w:t>20</w:t>
      </w:r>
      <w:r w:rsidR="00922F06">
        <w:rPr>
          <w:iCs/>
        </w:rPr>
        <w:t>20</w:t>
      </w:r>
      <w:r>
        <w:rPr>
          <w:iCs/>
        </w:rPr>
        <w:t xml:space="preserve"> school year:</w:t>
      </w:r>
    </w:p>
    <w:p w14:paraId="4D33F59B" w14:textId="16B8C5DF" w:rsidR="00682D24" w:rsidRPr="00273A21" w:rsidRDefault="00682D24" w:rsidP="00922F06">
      <w:pPr>
        <w:pStyle w:val="ListParagraph"/>
        <w:numPr>
          <w:ilvl w:val="0"/>
          <w:numId w:val="33"/>
        </w:numPr>
        <w:rPr>
          <w:iCs/>
        </w:rPr>
      </w:pPr>
      <w:r w:rsidRPr="00273A21">
        <w:rPr>
          <w:iCs/>
        </w:rPr>
        <w:t xml:space="preserve">Review the </w:t>
      </w:r>
      <w:r w:rsidRPr="00881620">
        <w:rPr>
          <w:i/>
          <w:iCs/>
        </w:rPr>
        <w:t xml:space="preserve">LEAP 360 </w:t>
      </w:r>
      <w:r w:rsidR="00085E36">
        <w:rPr>
          <w:i/>
          <w:iCs/>
        </w:rPr>
        <w:t>MOU (201</w:t>
      </w:r>
      <w:r w:rsidR="00922F06">
        <w:rPr>
          <w:i/>
          <w:iCs/>
        </w:rPr>
        <w:t>9</w:t>
      </w:r>
      <w:r w:rsidR="00085E36">
        <w:rPr>
          <w:b/>
          <w:iCs/>
        </w:rPr>
        <w:t>–</w:t>
      </w:r>
      <w:r w:rsidR="00922F06">
        <w:rPr>
          <w:i/>
          <w:iCs/>
        </w:rPr>
        <w:t>2020</w:t>
      </w:r>
      <w:r w:rsidR="00085E36">
        <w:rPr>
          <w:i/>
          <w:iCs/>
        </w:rPr>
        <w:t>) Amendment</w:t>
      </w:r>
      <w:r w:rsidRPr="00273A21">
        <w:rPr>
          <w:iCs/>
        </w:rPr>
        <w:t>.</w:t>
      </w:r>
    </w:p>
    <w:p w14:paraId="5D621752" w14:textId="6452028D" w:rsidR="00682D24" w:rsidRDefault="00682D24" w:rsidP="00922F06">
      <w:pPr>
        <w:pStyle w:val="ListParagraph"/>
        <w:numPr>
          <w:ilvl w:val="0"/>
          <w:numId w:val="33"/>
        </w:numPr>
        <w:rPr>
          <w:iCs/>
        </w:rPr>
      </w:pPr>
      <w:r w:rsidRPr="00273A21">
        <w:rPr>
          <w:iCs/>
        </w:rPr>
        <w:lastRenderedPageBreak/>
        <w:t>S</w:t>
      </w:r>
      <w:r w:rsidR="00085E36">
        <w:rPr>
          <w:iCs/>
        </w:rPr>
        <w:t xml:space="preserve">ign and return the LEAP 360 MOU </w:t>
      </w:r>
      <w:r>
        <w:rPr>
          <w:iCs/>
        </w:rPr>
        <w:t xml:space="preserve">Amendment </w:t>
      </w:r>
      <w:r w:rsidRPr="00273A21">
        <w:rPr>
          <w:iCs/>
        </w:rPr>
        <w:t xml:space="preserve">to </w:t>
      </w:r>
      <w:hyperlink r:id="rId9" w:history="1">
        <w:r w:rsidRPr="00273A21">
          <w:rPr>
            <w:rStyle w:val="Hyperlink"/>
            <w:iCs/>
          </w:rPr>
          <w:t>assessment@la.gov</w:t>
        </w:r>
      </w:hyperlink>
      <w:r w:rsidRPr="00273A21">
        <w:rPr>
          <w:iCs/>
        </w:rPr>
        <w:t xml:space="preserve"> by </w:t>
      </w:r>
      <w:r w:rsidR="00922F06">
        <w:rPr>
          <w:b/>
          <w:bCs/>
          <w:iCs/>
        </w:rPr>
        <w:t>June 28</w:t>
      </w:r>
      <w:r w:rsidRPr="00273A21">
        <w:rPr>
          <w:b/>
          <w:bCs/>
          <w:iCs/>
        </w:rPr>
        <w:t>, 201</w:t>
      </w:r>
      <w:r w:rsidR="00922F06">
        <w:rPr>
          <w:b/>
          <w:bCs/>
          <w:iCs/>
        </w:rPr>
        <w:t>9</w:t>
      </w:r>
      <w:r w:rsidRPr="00273A21">
        <w:rPr>
          <w:iCs/>
        </w:rPr>
        <w:t>.</w:t>
      </w:r>
    </w:p>
    <w:p w14:paraId="172580BB" w14:textId="631487E8" w:rsidR="00682D24" w:rsidRDefault="00682D24" w:rsidP="00FD75F5">
      <w:pPr>
        <w:ind w:left="720"/>
        <w:rPr>
          <w:iCs/>
        </w:rPr>
      </w:pPr>
      <w:r>
        <w:rPr>
          <w:iCs/>
        </w:rPr>
        <w:t xml:space="preserve">The State agrees to take the following actions </w:t>
      </w:r>
      <w:r w:rsidRPr="009A527B">
        <w:rPr>
          <w:b/>
          <w:iCs/>
        </w:rPr>
        <w:t>prior to the beginning</w:t>
      </w:r>
      <w:r>
        <w:rPr>
          <w:iCs/>
        </w:rPr>
        <w:t xml:space="preserve"> of the </w:t>
      </w:r>
      <w:r w:rsidRPr="00EF3EC4">
        <w:rPr>
          <w:iCs/>
        </w:rPr>
        <w:t>201</w:t>
      </w:r>
      <w:r w:rsidR="00922F06">
        <w:rPr>
          <w:iCs/>
        </w:rPr>
        <w:t>9</w:t>
      </w:r>
      <w:r w:rsidRPr="00EF3EC4">
        <w:rPr>
          <w:b/>
          <w:iCs/>
        </w:rPr>
        <w:t>–</w:t>
      </w:r>
      <w:r>
        <w:rPr>
          <w:iCs/>
        </w:rPr>
        <w:t>20</w:t>
      </w:r>
      <w:r w:rsidR="00922F06">
        <w:rPr>
          <w:iCs/>
        </w:rPr>
        <w:t>20</w:t>
      </w:r>
      <w:r>
        <w:rPr>
          <w:iCs/>
        </w:rPr>
        <w:t xml:space="preserve"> school year:</w:t>
      </w:r>
    </w:p>
    <w:p w14:paraId="14C8348B" w14:textId="0906900D" w:rsidR="00682D24" w:rsidRDefault="00682D24" w:rsidP="00922F06">
      <w:pPr>
        <w:pStyle w:val="ListParagraph"/>
        <w:numPr>
          <w:ilvl w:val="0"/>
          <w:numId w:val="34"/>
        </w:numPr>
        <w:rPr>
          <w:iCs/>
        </w:rPr>
      </w:pPr>
      <w:r>
        <w:rPr>
          <w:iCs/>
        </w:rPr>
        <w:t xml:space="preserve">Collect and track signed </w:t>
      </w:r>
      <w:r w:rsidR="00FD75F5">
        <w:rPr>
          <w:i/>
          <w:iCs/>
        </w:rPr>
        <w:t xml:space="preserve">LEAP 360 </w:t>
      </w:r>
      <w:r>
        <w:rPr>
          <w:i/>
          <w:iCs/>
        </w:rPr>
        <w:t>MOU</w:t>
      </w:r>
      <w:r w:rsidR="00FD75F5">
        <w:rPr>
          <w:i/>
          <w:iCs/>
        </w:rPr>
        <w:t xml:space="preserve"> Amendments</w:t>
      </w:r>
      <w:r>
        <w:rPr>
          <w:i/>
          <w:iCs/>
        </w:rPr>
        <w:t xml:space="preserve"> for 201</w:t>
      </w:r>
      <w:r w:rsidR="00922F06">
        <w:rPr>
          <w:i/>
          <w:iCs/>
        </w:rPr>
        <w:t>9</w:t>
      </w:r>
      <w:r>
        <w:rPr>
          <w:b/>
          <w:iCs/>
        </w:rPr>
        <w:t>–</w:t>
      </w:r>
      <w:r w:rsidRPr="00881620">
        <w:rPr>
          <w:i/>
          <w:iCs/>
        </w:rPr>
        <w:t>20</w:t>
      </w:r>
      <w:r w:rsidR="00922F06">
        <w:rPr>
          <w:i/>
          <w:iCs/>
        </w:rPr>
        <w:t>20</w:t>
      </w:r>
      <w:r w:rsidRPr="00273A21">
        <w:rPr>
          <w:iCs/>
        </w:rPr>
        <w:t>.</w:t>
      </w:r>
    </w:p>
    <w:p w14:paraId="5F946B39" w14:textId="552D07DA" w:rsidR="00682D24" w:rsidRPr="001853A0" w:rsidRDefault="00682D24" w:rsidP="00922F06">
      <w:pPr>
        <w:pStyle w:val="ListParagraph"/>
        <w:numPr>
          <w:ilvl w:val="0"/>
          <w:numId w:val="34"/>
        </w:numPr>
        <w:rPr>
          <w:iCs/>
        </w:rPr>
      </w:pPr>
      <w:r w:rsidRPr="001853A0">
        <w:rPr>
          <w:iCs/>
        </w:rPr>
        <w:t xml:space="preserve">Provide LEAs </w:t>
      </w:r>
      <w:r w:rsidR="00FD75F5">
        <w:rPr>
          <w:iCs/>
        </w:rPr>
        <w:t xml:space="preserve">with relevant information related to the </w:t>
      </w:r>
      <w:r w:rsidR="00A676FE">
        <w:rPr>
          <w:iCs/>
        </w:rPr>
        <w:t xml:space="preserve">launch of the system for the </w:t>
      </w:r>
      <w:r w:rsidR="00FD75F5">
        <w:rPr>
          <w:iCs/>
        </w:rPr>
        <w:t>201</w:t>
      </w:r>
      <w:r w:rsidR="00922F06">
        <w:rPr>
          <w:iCs/>
        </w:rPr>
        <w:t>9</w:t>
      </w:r>
      <w:r w:rsidR="00085E36">
        <w:rPr>
          <w:b/>
          <w:iCs/>
        </w:rPr>
        <w:t>–</w:t>
      </w:r>
      <w:r w:rsidR="00922F06">
        <w:rPr>
          <w:iCs/>
        </w:rPr>
        <w:t>2020</w:t>
      </w:r>
      <w:r w:rsidR="00FD75F5">
        <w:rPr>
          <w:iCs/>
        </w:rPr>
        <w:t xml:space="preserve"> </w:t>
      </w:r>
      <w:r w:rsidR="00A676FE">
        <w:rPr>
          <w:iCs/>
        </w:rPr>
        <w:t>school year.</w:t>
      </w:r>
      <w:r w:rsidR="00FD75F5">
        <w:rPr>
          <w:iCs/>
        </w:rPr>
        <w:t xml:space="preserve"> </w:t>
      </w:r>
    </w:p>
    <w:p w14:paraId="05008A75" w14:textId="77777777" w:rsidR="00FD75F5" w:rsidRDefault="00FD75F5" w:rsidP="00FD75F5">
      <w:r>
        <w:t>=====================================================================</w:t>
      </w:r>
      <w:r w:rsidRPr="00FD75F5">
        <w:rPr>
          <w:u w:val="double"/>
        </w:rPr>
        <w:t xml:space="preserve"> </w:t>
      </w:r>
    </w:p>
    <w:p w14:paraId="6B7F4954" w14:textId="77777777" w:rsidR="00C86019" w:rsidRDefault="00C86019" w:rsidP="00C86019"/>
    <w:p w14:paraId="22E9CE74" w14:textId="77777777" w:rsidR="00FD75F5" w:rsidRDefault="00FD75F5" w:rsidP="00FD75F5">
      <w:r w:rsidRPr="00FD75F5">
        <w:rPr>
          <w:b/>
        </w:rPr>
        <w:t xml:space="preserve">CHANGE AGREEMENT FROM: </w:t>
      </w:r>
    </w:p>
    <w:p w14:paraId="4D36E6EF" w14:textId="77777777" w:rsidR="00FA20EF" w:rsidRDefault="00FA20EF" w:rsidP="00FA20EF">
      <w:pPr>
        <w:ind w:left="720"/>
        <w:jc w:val="both"/>
      </w:pPr>
      <w:r>
        <w:rPr>
          <w:b/>
          <w:sz w:val="28"/>
        </w:rPr>
        <w:t>11.  Execution</w:t>
      </w:r>
    </w:p>
    <w:p w14:paraId="4E46378B" w14:textId="77777777" w:rsidR="00FA20EF" w:rsidRDefault="00FA20EF" w:rsidP="00FA20EF">
      <w:pPr>
        <w:ind w:left="720"/>
        <w:jc w:val="both"/>
      </w:pPr>
      <w:r>
        <w:t xml:space="preserve">This MOU shall begin on </w:t>
      </w:r>
      <w:r w:rsidRPr="0030120F">
        <w:rPr>
          <w:b/>
        </w:rPr>
        <w:t>August 1, 201</w:t>
      </w:r>
      <w:r>
        <w:rPr>
          <w:b/>
        </w:rPr>
        <w:t xml:space="preserve">7 </w:t>
      </w:r>
      <w:r>
        <w:t xml:space="preserve">and shall terminate on </w:t>
      </w:r>
      <w:r w:rsidRPr="0030120F">
        <w:rPr>
          <w:b/>
        </w:rPr>
        <w:t>June 30, 201</w:t>
      </w:r>
      <w:r>
        <w:rPr>
          <w:b/>
        </w:rPr>
        <w:t>9</w:t>
      </w:r>
      <w:r w:rsidRPr="0030120F">
        <w:t>.</w:t>
      </w:r>
      <w:r>
        <w:t xml:space="preserve"> The effective date of this MOU may be extended only if an amendment to that effect is duly executed by the contracting parties and approved by the necessary authorities prior to said termination date. </w:t>
      </w:r>
    </w:p>
    <w:p w14:paraId="2F6688B6" w14:textId="77777777" w:rsidR="00FD75F5" w:rsidRDefault="00FD75F5">
      <w:pPr>
        <w:widowControl/>
        <w:rPr>
          <w:rFonts w:ascii="Arial" w:eastAsia="Arial" w:hAnsi="Arial" w:cs="Arial"/>
          <w:sz w:val="21"/>
          <w:szCs w:val="21"/>
        </w:rPr>
      </w:pPr>
    </w:p>
    <w:p w14:paraId="573560B0" w14:textId="77777777" w:rsidR="00FD75F5" w:rsidRDefault="00FD75F5">
      <w:pPr>
        <w:widowControl/>
        <w:rPr>
          <w:rFonts w:ascii="Arial" w:eastAsia="Arial" w:hAnsi="Arial" w:cs="Arial"/>
          <w:sz w:val="21"/>
          <w:szCs w:val="21"/>
        </w:rPr>
      </w:pPr>
    </w:p>
    <w:p w14:paraId="7EA2046A" w14:textId="2E52D8AD" w:rsidR="00FD75F5" w:rsidRDefault="00FD75F5" w:rsidP="00FD75F5">
      <w:r w:rsidRPr="00FD75F5">
        <w:rPr>
          <w:b/>
        </w:rPr>
        <w:t xml:space="preserve">CHANGE AGREEMENT </w:t>
      </w:r>
      <w:r>
        <w:rPr>
          <w:b/>
        </w:rPr>
        <w:t>TO</w:t>
      </w:r>
      <w:r w:rsidRPr="00FD75F5">
        <w:rPr>
          <w:b/>
        </w:rPr>
        <w:t xml:space="preserve">: </w:t>
      </w:r>
    </w:p>
    <w:p w14:paraId="500406C9" w14:textId="77777777" w:rsidR="00FD75F5" w:rsidRDefault="00FD75F5" w:rsidP="00FD75F5">
      <w:pPr>
        <w:ind w:left="720"/>
        <w:jc w:val="both"/>
      </w:pPr>
      <w:r>
        <w:rPr>
          <w:b/>
          <w:sz w:val="28"/>
        </w:rPr>
        <w:t>11.  Execution</w:t>
      </w:r>
    </w:p>
    <w:p w14:paraId="458532B2" w14:textId="24FB0E4D" w:rsidR="00FD75F5" w:rsidRDefault="00FD75F5" w:rsidP="00FD75F5">
      <w:pPr>
        <w:ind w:left="720"/>
        <w:jc w:val="both"/>
      </w:pPr>
      <w:r>
        <w:t xml:space="preserve">This MOU shall begin on </w:t>
      </w:r>
      <w:r w:rsidRPr="0030120F">
        <w:rPr>
          <w:b/>
        </w:rPr>
        <w:t>August 1, 201</w:t>
      </w:r>
      <w:r w:rsidR="0067442A">
        <w:rPr>
          <w:b/>
        </w:rPr>
        <w:t>7</w:t>
      </w:r>
      <w:r>
        <w:rPr>
          <w:b/>
        </w:rPr>
        <w:t xml:space="preserve"> </w:t>
      </w:r>
      <w:r>
        <w:t xml:space="preserve">and shall terminate on </w:t>
      </w:r>
      <w:r w:rsidRPr="0030120F">
        <w:rPr>
          <w:b/>
        </w:rPr>
        <w:t>June 30, 20</w:t>
      </w:r>
      <w:r w:rsidR="00653018">
        <w:rPr>
          <w:b/>
        </w:rPr>
        <w:t>20</w:t>
      </w:r>
      <w:r w:rsidRPr="0030120F">
        <w:t>.</w:t>
      </w:r>
      <w:r>
        <w:t xml:space="preserve"> The effective date of this MOU may be extended only if an amendment to that effect is duly executed by the contracting parties and approved by the necessary authorities prior to said</w:t>
      </w:r>
      <w:r w:rsidR="00085E36">
        <w:t xml:space="preserve"> </w:t>
      </w:r>
      <w:r>
        <w:t xml:space="preserve">termination date. </w:t>
      </w:r>
    </w:p>
    <w:p w14:paraId="21F6C32A" w14:textId="77777777" w:rsidR="00FD75F5" w:rsidRDefault="00FD75F5" w:rsidP="00FD75F5">
      <w:pPr>
        <w:jc w:val="both"/>
      </w:pPr>
    </w:p>
    <w:p w14:paraId="2C24A3D2" w14:textId="77777777" w:rsidR="00FD75F5" w:rsidRDefault="00FD75F5" w:rsidP="00FD75F5">
      <w:r>
        <w:t>=====================================================================</w:t>
      </w:r>
      <w:r>
        <w:rPr>
          <w:u w:val="double"/>
        </w:rPr>
        <w:t xml:space="preserve"> </w:t>
      </w:r>
    </w:p>
    <w:p w14:paraId="5B34CBDF" w14:textId="0E135F14" w:rsidR="00500345" w:rsidRDefault="00500345">
      <w:pPr>
        <w:widowControl/>
        <w:rPr>
          <w:rFonts w:ascii="Arial" w:eastAsia="Arial" w:hAnsi="Arial" w:cs="Arial"/>
          <w:sz w:val="21"/>
          <w:szCs w:val="21"/>
        </w:rPr>
      </w:pPr>
      <w:r>
        <w:rPr>
          <w:rFonts w:ascii="Arial" w:eastAsia="Arial" w:hAnsi="Arial" w:cs="Arial"/>
          <w:sz w:val="21"/>
          <w:szCs w:val="21"/>
        </w:rPr>
        <w:br w:type="page"/>
      </w:r>
    </w:p>
    <w:p w14:paraId="18332F14" w14:textId="77777777" w:rsidR="00FD75F5" w:rsidRDefault="00FD75F5" w:rsidP="00FD75F5">
      <w:pPr>
        <w:widowControl/>
        <w:rPr>
          <w:rFonts w:ascii="Arial" w:eastAsia="Arial" w:hAnsi="Arial" w:cs="Arial"/>
          <w:sz w:val="21"/>
          <w:szCs w:val="21"/>
        </w:rPr>
      </w:pPr>
    </w:p>
    <w:p w14:paraId="7573609F" w14:textId="3955E876" w:rsidR="00C86019" w:rsidRDefault="00FD75F5" w:rsidP="00FD75F5">
      <w:pPr>
        <w:widowControl/>
        <w:rPr>
          <w:rFonts w:ascii="Arial" w:eastAsia="Arial" w:hAnsi="Arial" w:cs="Arial"/>
          <w:sz w:val="21"/>
          <w:szCs w:val="21"/>
        </w:rPr>
      </w:pPr>
      <w:r>
        <w:rPr>
          <w:rFonts w:ascii="Arial" w:eastAsia="Arial" w:hAnsi="Arial" w:cs="Arial"/>
          <w:sz w:val="21"/>
          <w:szCs w:val="21"/>
        </w:rPr>
        <w:t>T</w:t>
      </w:r>
      <w:r w:rsidR="00C86019">
        <w:rPr>
          <w:rFonts w:ascii="Arial" w:eastAsia="Arial" w:hAnsi="Arial" w:cs="Arial"/>
          <w:sz w:val="21"/>
          <w:szCs w:val="21"/>
        </w:rPr>
        <w:t xml:space="preserve">HUS DONE, SIGNED AND EXECUTED </w:t>
      </w:r>
      <w:r w:rsidR="00C86019">
        <w:rPr>
          <w:rFonts w:ascii="Arial" w:eastAsia="Arial" w:hAnsi="Arial" w:cs="Arial"/>
          <w:spacing w:val="5"/>
          <w:sz w:val="21"/>
          <w:szCs w:val="21"/>
        </w:rPr>
        <w:t xml:space="preserve">by the parties </w:t>
      </w:r>
      <w:r w:rsidR="00C86019">
        <w:rPr>
          <w:rFonts w:ascii="Arial" w:eastAsia="Arial" w:hAnsi="Arial" w:cs="Arial"/>
          <w:sz w:val="21"/>
          <w:szCs w:val="21"/>
        </w:rPr>
        <w:t>on</w:t>
      </w:r>
      <w:r w:rsidR="00C86019">
        <w:rPr>
          <w:rFonts w:ascii="Arial" w:eastAsia="Arial" w:hAnsi="Arial" w:cs="Arial"/>
          <w:spacing w:val="6"/>
          <w:sz w:val="21"/>
          <w:szCs w:val="21"/>
        </w:rPr>
        <w:t xml:space="preserve"> </w:t>
      </w:r>
      <w:r w:rsidR="00C86019">
        <w:rPr>
          <w:rFonts w:ascii="Arial" w:eastAsia="Arial" w:hAnsi="Arial" w:cs="Arial"/>
          <w:sz w:val="21"/>
          <w:szCs w:val="21"/>
        </w:rPr>
        <w:t>the</w:t>
      </w:r>
      <w:r w:rsidR="00C86019">
        <w:rPr>
          <w:rFonts w:ascii="Arial" w:eastAsia="Arial" w:hAnsi="Arial" w:cs="Arial"/>
          <w:w w:val="102"/>
          <w:sz w:val="21"/>
          <w:szCs w:val="21"/>
        </w:rPr>
        <w:t xml:space="preserve"> dates next to their respective signatures below.</w:t>
      </w:r>
    </w:p>
    <w:p w14:paraId="63311D67" w14:textId="77777777" w:rsidR="00C86019" w:rsidRDefault="00C86019">
      <w:pPr>
        <w:jc w:val="both"/>
      </w:pPr>
    </w:p>
    <w:p w14:paraId="57CFD48A" w14:textId="33FF2A4D" w:rsidR="00740AC1" w:rsidRDefault="00740AC1" w:rsidP="00FD75F5">
      <w:pPr>
        <w:pStyle w:val="BodyTextIndent"/>
      </w:pPr>
    </w:p>
    <w:p w14:paraId="0C5C497C" w14:textId="77777777" w:rsidR="00B8287A" w:rsidRDefault="00B8287A" w:rsidP="00B8287A">
      <w:pPr>
        <w:ind w:firstLine="4320"/>
        <w:rPr>
          <w:b/>
          <w:sz w:val="28"/>
        </w:rPr>
      </w:pPr>
      <w:r>
        <w:rPr>
          <w:b/>
          <w:sz w:val="28"/>
        </w:rPr>
        <w:t>S</w:t>
      </w:r>
      <w:r w:rsidR="00624957">
        <w:rPr>
          <w:b/>
          <w:sz w:val="28"/>
        </w:rPr>
        <w:t>TATE AGENCY SIGNATURES</w:t>
      </w:r>
    </w:p>
    <w:p w14:paraId="4B7BDA69" w14:textId="77777777" w:rsidR="00B8287A" w:rsidRDefault="00B8287A" w:rsidP="00B8287A">
      <w:pPr>
        <w:ind w:firstLine="4320"/>
        <w:rPr>
          <w:b/>
          <w:sz w:val="28"/>
        </w:rPr>
      </w:pPr>
    </w:p>
    <w:p w14:paraId="6976C91B" w14:textId="77777777" w:rsidR="00B8287A" w:rsidRDefault="00B8287A" w:rsidP="00B8287A">
      <w:pPr>
        <w:ind w:firstLine="4320"/>
      </w:pPr>
      <w:r>
        <w:t>__________________________________________</w:t>
      </w:r>
    </w:p>
    <w:p w14:paraId="0D0DFE48" w14:textId="77777777" w:rsidR="00B8287A" w:rsidRDefault="003F3039" w:rsidP="00B8287A">
      <w:pPr>
        <w:ind w:firstLine="4320"/>
      </w:pPr>
      <w:r>
        <w:t>A</w:t>
      </w:r>
      <w:r w:rsidR="00B8287A">
        <w:t>ssistant Superintendent</w:t>
      </w:r>
    </w:p>
    <w:p w14:paraId="6CE0D217" w14:textId="77777777" w:rsidR="00624957" w:rsidRDefault="00624957" w:rsidP="00624957">
      <w:r>
        <w:tab/>
      </w:r>
      <w:r>
        <w:tab/>
      </w:r>
      <w:r>
        <w:tab/>
      </w:r>
      <w:r>
        <w:tab/>
      </w:r>
      <w:r>
        <w:tab/>
      </w:r>
      <w:r>
        <w:tab/>
        <w:t>Louisiana Department of Education</w:t>
      </w:r>
    </w:p>
    <w:p w14:paraId="07E8B691" w14:textId="77777777" w:rsidR="003F3039" w:rsidRDefault="003F3039" w:rsidP="00A21024">
      <w:pPr>
        <w:ind w:firstLine="4320"/>
      </w:pPr>
    </w:p>
    <w:p w14:paraId="05B0960C" w14:textId="77777777" w:rsidR="00A21024" w:rsidRDefault="00A21024" w:rsidP="00A21024">
      <w:pPr>
        <w:ind w:firstLine="4320"/>
      </w:pPr>
      <w:r>
        <w:t>__________________________________________</w:t>
      </w:r>
    </w:p>
    <w:p w14:paraId="6278F4C4" w14:textId="77777777" w:rsidR="00A21024" w:rsidRDefault="00A21024" w:rsidP="00A21024">
      <w:pPr>
        <w:ind w:firstLine="4320"/>
      </w:pPr>
      <w:r>
        <w:t xml:space="preserve">State Superintendent </w:t>
      </w:r>
      <w:r w:rsidR="00624957">
        <w:t>of Education</w:t>
      </w:r>
    </w:p>
    <w:p w14:paraId="5552FC10" w14:textId="77777777" w:rsidR="00A21024" w:rsidRDefault="003F3039" w:rsidP="00A21024">
      <w:r>
        <w:tab/>
      </w:r>
      <w:r>
        <w:tab/>
      </w:r>
      <w:r>
        <w:tab/>
      </w:r>
      <w:r>
        <w:tab/>
      </w:r>
      <w:r>
        <w:tab/>
      </w:r>
      <w:r>
        <w:tab/>
        <w:t>Louisiana Department of Education</w:t>
      </w:r>
    </w:p>
    <w:p w14:paraId="6B9CCB20" w14:textId="77777777" w:rsidR="00A21024" w:rsidRDefault="00A21024" w:rsidP="00B8287A">
      <w:pPr>
        <w:ind w:firstLine="4320"/>
      </w:pPr>
    </w:p>
    <w:p w14:paraId="7929783E" w14:textId="77777777" w:rsidR="00B8287A" w:rsidRDefault="00B8287A" w:rsidP="00B8287A">
      <w:pPr>
        <w:ind w:firstLine="4320"/>
      </w:pPr>
    </w:p>
    <w:p w14:paraId="46F6D8D6" w14:textId="77777777" w:rsidR="00B8287A" w:rsidRDefault="00B8287A" w:rsidP="00B8287A">
      <w:pPr>
        <w:rPr>
          <w:b/>
        </w:rPr>
      </w:pPr>
      <w:r>
        <w:rPr>
          <w:b/>
        </w:rPr>
        <w:t>WITNESSES’ SIGNATURES</w:t>
      </w:r>
      <w:r>
        <w:rPr>
          <w:b/>
        </w:rPr>
        <w:tab/>
      </w:r>
      <w:r>
        <w:tab/>
      </w:r>
      <w:r w:rsidR="00C5616D">
        <w:rPr>
          <w:b/>
        </w:rPr>
        <w:t xml:space="preserve">LEA </w:t>
      </w:r>
      <w:r>
        <w:rPr>
          <w:b/>
        </w:rPr>
        <w:t>SIGNATURE</w:t>
      </w:r>
      <w:r w:rsidR="00C41868">
        <w:rPr>
          <w:b/>
        </w:rPr>
        <w:t>S</w:t>
      </w:r>
    </w:p>
    <w:p w14:paraId="06E95C64" w14:textId="77777777" w:rsidR="00E6311A" w:rsidRDefault="00E6311A" w:rsidP="00B8287A"/>
    <w:p w14:paraId="418A2937" w14:textId="77777777" w:rsidR="00B8287A" w:rsidRDefault="00B8287A" w:rsidP="00B8287A">
      <w:r>
        <w:rPr>
          <w:u w:val="single"/>
        </w:rPr>
        <w:t xml:space="preserve">                                                     </w:t>
      </w:r>
      <w:r>
        <w:tab/>
      </w:r>
      <w:r>
        <w:tab/>
        <w:t>______________________________________</w:t>
      </w:r>
    </w:p>
    <w:p w14:paraId="0FF93EB7" w14:textId="135B6911" w:rsidR="001D7E76" w:rsidRDefault="001D7E76" w:rsidP="00B8287A">
      <w:r>
        <w:rPr>
          <w:u w:val="single"/>
        </w:rPr>
        <w:t xml:space="preserve">                                                      </w:t>
      </w:r>
      <w:r w:rsidR="00C5616D">
        <w:tab/>
      </w:r>
      <w:r w:rsidR="00C5616D">
        <w:tab/>
      </w:r>
      <w:sdt>
        <w:sdtPr>
          <w:id w:val="-70817473"/>
          <w:placeholder>
            <w:docPart w:val="EC0E429254614E2DB0DEC81E9DA4A38C"/>
          </w:placeholder>
          <w:showingPlcHdr/>
        </w:sdtPr>
        <w:sdtEndPr/>
        <w:sdtContent>
          <w:r w:rsidR="00D52278">
            <w:rPr>
              <w:rStyle w:val="PlaceholderText"/>
            </w:rPr>
            <w:t>Enter N</w:t>
          </w:r>
          <w:r w:rsidR="00D76752">
            <w:rPr>
              <w:rStyle w:val="PlaceholderText"/>
            </w:rPr>
            <w:t>ame of LEA Superintendent</w:t>
          </w:r>
        </w:sdtContent>
      </w:sdt>
    </w:p>
    <w:p w14:paraId="33D009DB" w14:textId="79AD83DF" w:rsidR="001D7E76" w:rsidRDefault="00D62562" w:rsidP="001D7E76">
      <w:pPr>
        <w:ind w:left="3600" w:firstLine="720"/>
      </w:pPr>
      <w:sdt>
        <w:sdtPr>
          <w:id w:val="-803083966"/>
          <w:placeholder>
            <w:docPart w:val="3AB63C1915FA42C298E25BE1F3DB46D5"/>
          </w:placeholder>
          <w:showingPlcHdr/>
        </w:sdtPr>
        <w:sdtEndPr/>
        <w:sdtContent>
          <w:r w:rsidR="00D52278">
            <w:rPr>
              <w:rStyle w:val="PlaceholderText"/>
            </w:rPr>
            <w:t>Enter N</w:t>
          </w:r>
          <w:r w:rsidR="001D7E76">
            <w:rPr>
              <w:rStyle w:val="PlaceholderText"/>
            </w:rPr>
            <w:t>ame of LEA</w:t>
          </w:r>
        </w:sdtContent>
      </w:sdt>
    </w:p>
    <w:p w14:paraId="21B9820C" w14:textId="4D1DE005" w:rsidR="00B8287A" w:rsidRDefault="00B8287A" w:rsidP="00056EF9">
      <w:r>
        <w:tab/>
      </w:r>
      <w:r>
        <w:tab/>
      </w:r>
    </w:p>
    <w:p w14:paraId="64BECAEB" w14:textId="77777777" w:rsidR="00E6311A" w:rsidRDefault="004F194A" w:rsidP="00E6311A">
      <w:r>
        <w:rPr>
          <w:b/>
        </w:rPr>
        <w:tab/>
      </w:r>
      <w:r>
        <w:rPr>
          <w:b/>
        </w:rPr>
        <w:tab/>
      </w:r>
      <w:r>
        <w:rPr>
          <w:b/>
        </w:rPr>
        <w:tab/>
      </w:r>
      <w:r>
        <w:rPr>
          <w:b/>
        </w:rPr>
        <w:tab/>
      </w:r>
      <w:r>
        <w:rPr>
          <w:b/>
        </w:rPr>
        <w:tab/>
      </w:r>
      <w:r>
        <w:rPr>
          <w:b/>
        </w:rPr>
        <w:tab/>
      </w:r>
      <w:r w:rsidR="00B334A2">
        <w:tab/>
      </w:r>
      <w:r w:rsidR="00B334A2">
        <w:tab/>
      </w:r>
      <w:r w:rsidR="00B334A2">
        <w:tab/>
      </w:r>
      <w:r w:rsidR="00B334A2">
        <w:tab/>
      </w:r>
      <w:r w:rsidR="00E6311A">
        <w:tab/>
      </w:r>
      <w:r w:rsidR="00E6311A">
        <w:tab/>
      </w:r>
      <w:r w:rsidR="00C41868">
        <w:tab/>
      </w:r>
      <w:r w:rsidR="00C41868">
        <w:tab/>
      </w:r>
      <w:r w:rsidR="00C41868">
        <w:tab/>
      </w:r>
      <w:r w:rsidR="00C41868">
        <w:tab/>
      </w:r>
      <w:r w:rsidR="00C41868">
        <w:tab/>
      </w:r>
      <w:r w:rsidR="00C41868">
        <w:tab/>
      </w:r>
      <w:r w:rsidR="00C41868">
        <w:tab/>
      </w:r>
      <w:r w:rsidR="00E6311A">
        <w:t>______________________________________</w:t>
      </w:r>
    </w:p>
    <w:p w14:paraId="4A27C2F8" w14:textId="2B19E1BD" w:rsidR="00E6311A" w:rsidRDefault="00B334A2" w:rsidP="00E6311A">
      <w:r>
        <w:tab/>
      </w:r>
      <w:r w:rsidR="00E6311A">
        <w:tab/>
      </w:r>
      <w:r w:rsidR="00E6311A">
        <w:tab/>
      </w:r>
      <w:r w:rsidR="001D7E76">
        <w:tab/>
      </w:r>
      <w:r w:rsidR="001D7E76">
        <w:tab/>
      </w:r>
      <w:r w:rsidR="001D7E76">
        <w:tab/>
      </w:r>
      <w:sdt>
        <w:sdtPr>
          <w:id w:val="473653453"/>
          <w:placeholder>
            <w:docPart w:val="D1C3BC9AC77847A9AD25F926E5DC64D0"/>
          </w:placeholder>
          <w:showingPlcHdr/>
        </w:sdtPr>
        <w:sdtEndPr/>
        <w:sdtContent>
          <w:r w:rsidR="00D52278">
            <w:rPr>
              <w:rStyle w:val="PlaceholderText"/>
            </w:rPr>
            <w:t>Enter N</w:t>
          </w:r>
          <w:r w:rsidR="001D7E76">
            <w:rPr>
              <w:rStyle w:val="PlaceholderText"/>
            </w:rPr>
            <w:t>ame of LEA Test Coordinator</w:t>
          </w:r>
        </w:sdtContent>
      </w:sdt>
    </w:p>
    <w:p w14:paraId="726F7B02" w14:textId="13340866" w:rsidR="00CC083F" w:rsidRDefault="00CC083F" w:rsidP="00CC083F">
      <w:pPr>
        <w:rPr>
          <w:b/>
        </w:rPr>
      </w:pPr>
      <w:r>
        <w:rPr>
          <w:b/>
        </w:rPr>
        <w:tab/>
      </w:r>
      <w:r>
        <w:rPr>
          <w:b/>
        </w:rPr>
        <w:tab/>
      </w:r>
      <w:r>
        <w:rPr>
          <w:b/>
        </w:rPr>
        <w:tab/>
      </w:r>
      <w:r>
        <w:rPr>
          <w:b/>
        </w:rPr>
        <w:tab/>
      </w:r>
      <w:r>
        <w:rPr>
          <w:b/>
        </w:rPr>
        <w:tab/>
      </w:r>
      <w:r>
        <w:rPr>
          <w:b/>
        </w:rPr>
        <w:tab/>
      </w:r>
    </w:p>
    <w:p w14:paraId="4E32D9D1" w14:textId="77777777" w:rsidR="00D52278" w:rsidRDefault="00D52278" w:rsidP="00CC083F"/>
    <w:p w14:paraId="39CEF08A" w14:textId="5F4EC822" w:rsidR="00CC083F" w:rsidRPr="00263453" w:rsidRDefault="00CC083F" w:rsidP="00CC083F">
      <w:r>
        <w:tab/>
      </w:r>
      <w:r>
        <w:tab/>
      </w:r>
      <w:r>
        <w:tab/>
      </w:r>
      <w:r>
        <w:tab/>
      </w:r>
      <w:r>
        <w:tab/>
      </w:r>
      <w:r>
        <w:tab/>
      </w:r>
      <w:r w:rsidR="00056EF9" w:rsidRPr="00056EF9">
        <w:rPr>
          <w:u w:val="single"/>
        </w:rPr>
        <w:t xml:space="preserve">N/A -No </w:t>
      </w:r>
      <w:r w:rsidR="00056EF9" w:rsidRPr="00BC1A64">
        <w:rPr>
          <w:u w:val="single"/>
        </w:rPr>
        <w:t>cost</w:t>
      </w:r>
      <w:r w:rsidR="00BC1A64" w:rsidRPr="00BC1A64">
        <w:rPr>
          <w:u w:val="single"/>
        </w:rPr>
        <w:t xml:space="preserve"> (201</w:t>
      </w:r>
      <w:r w:rsidR="00653018">
        <w:rPr>
          <w:u w:val="single"/>
        </w:rPr>
        <w:t>9</w:t>
      </w:r>
      <w:r w:rsidR="00FE20C5" w:rsidRPr="00FE20C5">
        <w:rPr>
          <w:b/>
          <w:iCs/>
          <w:u w:val="single"/>
        </w:rPr>
        <w:t>–</w:t>
      </w:r>
      <w:r w:rsidR="00BC1A64" w:rsidRPr="00BC1A64">
        <w:rPr>
          <w:u w:val="single"/>
        </w:rPr>
        <w:t>20</w:t>
      </w:r>
      <w:r w:rsidR="00653018">
        <w:rPr>
          <w:u w:val="single"/>
        </w:rPr>
        <w:t>20</w:t>
      </w:r>
      <w:r w:rsidR="00263453">
        <w:rPr>
          <w:u w:val="single"/>
        </w:rPr>
        <w:t>)</w:t>
      </w:r>
      <w:r w:rsidR="00263453">
        <w:t xml:space="preserve">  </w:t>
      </w:r>
    </w:p>
    <w:p w14:paraId="30153331" w14:textId="0799B053" w:rsidR="00D52278" w:rsidRDefault="00CC083F" w:rsidP="00D52278">
      <w:r>
        <w:tab/>
      </w:r>
      <w:r>
        <w:tab/>
      </w:r>
      <w:r>
        <w:tab/>
      </w:r>
      <w:r>
        <w:tab/>
      </w:r>
      <w:r>
        <w:tab/>
      </w:r>
      <w:r>
        <w:tab/>
      </w:r>
      <w:r w:rsidR="00D52278">
        <w:t>LEA Finance/Budget Coordinator</w:t>
      </w:r>
    </w:p>
    <w:p w14:paraId="05E3CAC0" w14:textId="77777777" w:rsidR="00D52278" w:rsidRDefault="00D52278" w:rsidP="00222A87"/>
    <w:sectPr w:rsidR="00D52278">
      <w:headerReference w:type="default" r:id="rId10"/>
      <w:footerReference w:type="default" r:id="rId11"/>
      <w:headerReference w:type="first" r:id="rId12"/>
      <w:footerReference w:type="first" r:id="rId13"/>
      <w:endnotePr>
        <w:numFmt w:val="decimal"/>
      </w:endnotePr>
      <w:type w:val="continuous"/>
      <w:pgSz w:w="12240" w:h="15840" w:code="1"/>
      <w:pgMar w:top="1008" w:right="1440" w:bottom="1008" w:left="1440" w:header="1008" w:footer="86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50455" w14:textId="77777777" w:rsidR="00D62562" w:rsidRDefault="00D62562">
      <w:r>
        <w:separator/>
      </w:r>
    </w:p>
  </w:endnote>
  <w:endnote w:type="continuationSeparator" w:id="0">
    <w:p w14:paraId="031B7396" w14:textId="77777777" w:rsidR="00D62562" w:rsidRDefault="00D62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4975454"/>
      <w:docPartObj>
        <w:docPartGallery w:val="Page Numbers (Bottom of Page)"/>
        <w:docPartUnique/>
      </w:docPartObj>
    </w:sdtPr>
    <w:sdtEndPr/>
    <w:sdtContent>
      <w:sdt>
        <w:sdtPr>
          <w:id w:val="-1236385649"/>
          <w:docPartObj>
            <w:docPartGallery w:val="Page Numbers (Top of Page)"/>
            <w:docPartUnique/>
          </w:docPartObj>
        </w:sdtPr>
        <w:sdtEndPr/>
        <w:sdtContent>
          <w:p w14:paraId="7BD45B2B" w14:textId="13493830" w:rsidR="00D94FDD" w:rsidRDefault="00D94FDD" w:rsidP="00DD1E6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C419B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C419B7">
              <w:rPr>
                <w:b/>
                <w:bCs/>
                <w:noProof/>
              </w:rPr>
              <w:t>3</w:t>
            </w:r>
            <w:r>
              <w:rPr>
                <w:b/>
                <w:bCs/>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151362"/>
      <w:docPartObj>
        <w:docPartGallery w:val="Page Numbers (Bottom of Page)"/>
        <w:docPartUnique/>
      </w:docPartObj>
    </w:sdtPr>
    <w:sdtEndPr/>
    <w:sdtContent>
      <w:sdt>
        <w:sdtPr>
          <w:id w:val="-1669238322"/>
          <w:docPartObj>
            <w:docPartGallery w:val="Page Numbers (Top of Page)"/>
            <w:docPartUnique/>
          </w:docPartObj>
        </w:sdtPr>
        <w:sdtEndPr/>
        <w:sdtContent>
          <w:p w14:paraId="235BA165" w14:textId="77777777" w:rsidR="00D94FDD" w:rsidRDefault="00D94FDD">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FD75F5">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B415D">
              <w:rPr>
                <w:b/>
                <w:bCs/>
                <w:noProof/>
              </w:rPr>
              <w:t>3</w:t>
            </w:r>
            <w:r>
              <w:rPr>
                <w:b/>
                <w:bCs/>
                <w:szCs w:val="24"/>
              </w:rPr>
              <w:fldChar w:fldCharType="end"/>
            </w:r>
          </w:p>
        </w:sdtContent>
      </w:sdt>
    </w:sdtContent>
  </w:sdt>
  <w:p w14:paraId="0D4B75DD" w14:textId="77777777" w:rsidR="00D94FDD" w:rsidRDefault="00D94FDD" w:rsidP="00EF47B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6C7FB" w14:textId="77777777" w:rsidR="00D62562" w:rsidRDefault="00D62562">
      <w:r>
        <w:separator/>
      </w:r>
    </w:p>
  </w:footnote>
  <w:footnote w:type="continuationSeparator" w:id="0">
    <w:p w14:paraId="47DC3E53" w14:textId="77777777" w:rsidR="00D62562" w:rsidRDefault="00D62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94BAC" w14:textId="30AA789A" w:rsidR="00D94FDD" w:rsidRDefault="00D94FDD">
    <w:pPr>
      <w:pStyle w:val="Header"/>
    </w:pPr>
    <w:r>
      <w:rPr>
        <w:noProof/>
        <w:snapToGrid/>
      </w:rPr>
      <w:drawing>
        <wp:anchor distT="0" distB="0" distL="114300" distR="114300" simplePos="0" relativeHeight="251656704" behindDoc="0" locked="0" layoutInCell="1" allowOverlap="1" wp14:anchorId="79158151" wp14:editId="490F05A6">
          <wp:simplePos x="0" y="0"/>
          <wp:positionH relativeFrom="column">
            <wp:posOffset>5239385</wp:posOffset>
          </wp:positionH>
          <wp:positionV relativeFrom="paragraph">
            <wp:posOffset>-97963</wp:posOffset>
          </wp:positionV>
          <wp:extent cx="735183" cy="412734"/>
          <wp:effectExtent l="0" t="0" r="825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P 2025_LEAP 360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5183" cy="412734"/>
                  </a:xfrm>
                  <a:prstGeom prst="rect">
                    <a:avLst/>
                  </a:prstGeom>
                </pic:spPr>
              </pic:pic>
            </a:graphicData>
          </a:graphic>
          <wp14:sizeRelH relativeFrom="page">
            <wp14:pctWidth>0</wp14:pctWidth>
          </wp14:sizeRelH>
          <wp14:sizeRelV relativeFrom="page">
            <wp14:pctHeight>0</wp14:pctHeight>
          </wp14:sizeRelV>
        </wp:anchor>
      </w:drawing>
    </w:r>
    <w:r>
      <w:t>Form E (201</w:t>
    </w:r>
    <w:r w:rsidR="00583EE6">
      <w:t>9</w:t>
    </w:r>
    <w:r w:rsidRPr="00EF3EC4">
      <w:rPr>
        <w:b/>
        <w:iCs/>
      </w:rPr>
      <w:t>–</w:t>
    </w:r>
    <w:r w:rsidR="00583EE6">
      <w:t>2020</w:t>
    </w:r>
    <w:r>
      <w:t>)</w:t>
    </w:r>
    <w:r w:rsidRPr="00243697">
      <w:rPr>
        <w:noProof/>
        <w:snapToGrid/>
      </w:rPr>
      <w:t xml:space="preserve"> </w:t>
    </w:r>
  </w:p>
  <w:p w14:paraId="6988E35E" w14:textId="77777777" w:rsidR="00D94FDD" w:rsidRDefault="00D94FDD">
    <w:pPr>
      <w:pStyle w:val="Header"/>
    </w:pPr>
    <w:r>
      <w:t>Memorandum of Understanding</w:t>
    </w:r>
  </w:p>
  <w:p w14:paraId="43877DD7" w14:textId="6E347E75" w:rsidR="00D94FDD" w:rsidRDefault="009B4028">
    <w:pPr>
      <w:pStyle w:val="Header"/>
      <w:rPr>
        <w:b/>
        <w:u w:val="single"/>
      </w:rPr>
    </w:pPr>
    <w:r w:rsidRPr="009B4028">
      <w:rPr>
        <w:b/>
      </w:rPr>
      <w:t xml:space="preserve">Amendment #:  </w:t>
    </w:r>
    <w:r w:rsidR="00315C0B" w:rsidRPr="00315C0B">
      <w:rPr>
        <w:b/>
        <w:u w:val="single"/>
      </w:rPr>
      <w:t>0</w:t>
    </w:r>
    <w:r w:rsidR="00583EE6">
      <w:rPr>
        <w:b/>
        <w:u w:val="single"/>
      </w:rPr>
      <w:t>2</w:t>
    </w:r>
  </w:p>
  <w:p w14:paraId="37CD2207" w14:textId="77777777" w:rsidR="00FD75F5" w:rsidRPr="009B4028" w:rsidRDefault="00FD75F5">
    <w:pPr>
      <w:pStyle w:val="Header"/>
      <w:rPr>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6AF90" w14:textId="77777777" w:rsidR="00D94FDD" w:rsidRDefault="00D94FDD">
    <w:pPr>
      <w:pStyle w:val="Header"/>
      <w:rPr>
        <w:noProof/>
        <w:snapToGrid/>
      </w:rPr>
    </w:pPr>
    <w:r>
      <w:rPr>
        <w:noProof/>
        <w:snapToGrid/>
      </w:rPr>
      <w:drawing>
        <wp:anchor distT="0" distB="0" distL="114300" distR="114300" simplePos="0" relativeHeight="251659776" behindDoc="0" locked="0" layoutInCell="1" allowOverlap="1" wp14:anchorId="605889A5" wp14:editId="3FA55EB3">
          <wp:simplePos x="0" y="0"/>
          <wp:positionH relativeFrom="column">
            <wp:posOffset>5239489</wp:posOffset>
          </wp:positionH>
          <wp:positionV relativeFrom="paragraph">
            <wp:posOffset>-222829</wp:posOffset>
          </wp:positionV>
          <wp:extent cx="735183" cy="412734"/>
          <wp:effectExtent l="0" t="0" r="8255"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P 2025_LEAP 360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7822" cy="414215"/>
                  </a:xfrm>
                  <a:prstGeom prst="rect">
                    <a:avLst/>
                  </a:prstGeom>
                </pic:spPr>
              </pic:pic>
            </a:graphicData>
          </a:graphic>
          <wp14:sizeRelH relativeFrom="page">
            <wp14:pctWidth>0</wp14:pctWidth>
          </wp14:sizeRelH>
          <wp14:sizeRelV relativeFrom="page">
            <wp14:pctHeight>0</wp14:pctHeight>
          </wp14:sizeRelV>
        </wp:anchor>
      </w:drawing>
    </w:r>
    <w:r>
      <w:t>Form E (201</w:t>
    </w:r>
    <w:r w:rsidR="00CB67D0">
      <w:t>8</w:t>
    </w:r>
    <w:r w:rsidRPr="00EF3EC4">
      <w:rPr>
        <w:b/>
        <w:iCs/>
      </w:rPr>
      <w:t>–</w:t>
    </w:r>
    <w:r>
      <w:t>201</w:t>
    </w:r>
    <w:r w:rsidR="00CB67D0">
      <w:t xml:space="preserve">9) </w:t>
    </w:r>
    <w:r w:rsidRPr="00243697">
      <w:rPr>
        <w:noProof/>
        <w:snapToGrid/>
      </w:rPr>
      <w:t xml:space="preserve"> </w:t>
    </w:r>
  </w:p>
  <w:p w14:paraId="7729FFF3" w14:textId="77777777" w:rsidR="00D94FDD" w:rsidRDefault="00D94F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D2DC8"/>
    <w:multiLevelType w:val="hybridMultilevel"/>
    <w:tmpl w:val="EE00FED0"/>
    <w:lvl w:ilvl="0" w:tplc="A218049C">
      <w:start w:val="1"/>
      <w:numFmt w:val="decimal"/>
      <w:lvlText w:val="%1."/>
      <w:lvlJc w:val="left"/>
      <w:pPr>
        <w:ind w:left="1800" w:hanging="360"/>
      </w:pPr>
      <w:rPr>
        <w:rFonts w:ascii="Times New Roman" w:eastAsia="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292117"/>
    <w:multiLevelType w:val="hybridMultilevel"/>
    <w:tmpl w:val="70CA609E"/>
    <w:lvl w:ilvl="0" w:tplc="A218049C">
      <w:start w:val="1"/>
      <w:numFmt w:val="decimal"/>
      <w:lvlText w:val="%1."/>
      <w:lvlJc w:val="left"/>
      <w:pPr>
        <w:ind w:left="1800" w:hanging="360"/>
      </w:pPr>
      <w:rPr>
        <w:rFonts w:ascii="Times New Roman" w:eastAsia="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DF5AAA"/>
    <w:multiLevelType w:val="hybridMultilevel"/>
    <w:tmpl w:val="3D6E36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10932"/>
    <w:multiLevelType w:val="hybridMultilevel"/>
    <w:tmpl w:val="F69A3E28"/>
    <w:lvl w:ilvl="0" w:tplc="04090015">
      <w:start w:val="1"/>
      <w:numFmt w:val="upperLetter"/>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6E2965"/>
    <w:multiLevelType w:val="multilevel"/>
    <w:tmpl w:val="A0624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7C27ED"/>
    <w:multiLevelType w:val="hybridMultilevel"/>
    <w:tmpl w:val="B2BC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902F77"/>
    <w:multiLevelType w:val="hybridMultilevel"/>
    <w:tmpl w:val="4442E582"/>
    <w:lvl w:ilvl="0" w:tplc="BF1AC252">
      <w:numFmt w:val="bullet"/>
      <w:lvlText w:val="•"/>
      <w:lvlJc w:val="left"/>
      <w:pPr>
        <w:ind w:left="720" w:hanging="360"/>
      </w:pPr>
      <w:rPr>
        <w:rFonts w:ascii="Arial" w:eastAsia="Times New Roman" w:hAnsi="Arial" w:cs="Arial" w:hint="default"/>
        <w:i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D431CD"/>
    <w:multiLevelType w:val="hybridMultilevel"/>
    <w:tmpl w:val="340AD6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E234C3"/>
    <w:multiLevelType w:val="singleLevel"/>
    <w:tmpl w:val="DBA6017A"/>
    <w:lvl w:ilvl="0">
      <w:start w:val="15"/>
      <w:numFmt w:val="decimal"/>
      <w:lvlText w:val="%1."/>
      <w:lvlJc w:val="left"/>
      <w:pPr>
        <w:tabs>
          <w:tab w:val="num" w:pos="360"/>
        </w:tabs>
        <w:ind w:left="360" w:hanging="360"/>
      </w:pPr>
    </w:lvl>
  </w:abstractNum>
  <w:abstractNum w:abstractNumId="9" w15:restartNumberingAfterBreak="0">
    <w:nsid w:val="1430315F"/>
    <w:multiLevelType w:val="singleLevel"/>
    <w:tmpl w:val="B1964730"/>
    <w:lvl w:ilvl="0">
      <w:start w:val="1"/>
      <w:numFmt w:val="lowerLetter"/>
      <w:lvlText w:val="%1."/>
      <w:lvlJc w:val="left"/>
      <w:pPr>
        <w:tabs>
          <w:tab w:val="num" w:pos="720"/>
        </w:tabs>
        <w:ind w:left="720" w:hanging="720"/>
      </w:pPr>
      <w:rPr>
        <w:rFonts w:hint="default"/>
      </w:rPr>
    </w:lvl>
  </w:abstractNum>
  <w:abstractNum w:abstractNumId="10" w15:restartNumberingAfterBreak="0">
    <w:nsid w:val="17F076A2"/>
    <w:multiLevelType w:val="hybridMultilevel"/>
    <w:tmpl w:val="CDEC4D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8718C"/>
    <w:multiLevelType w:val="multilevel"/>
    <w:tmpl w:val="9386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CC3E79"/>
    <w:multiLevelType w:val="hybridMultilevel"/>
    <w:tmpl w:val="BD1096B6"/>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62D4529"/>
    <w:multiLevelType w:val="hybridMultilevel"/>
    <w:tmpl w:val="0E6A46A4"/>
    <w:lvl w:ilvl="0" w:tplc="5614C16A">
      <w:start w:val="1"/>
      <w:numFmt w:val="decimal"/>
      <w:lvlText w:val="%1."/>
      <w:lvlJc w:val="left"/>
      <w:pPr>
        <w:tabs>
          <w:tab w:val="num" w:pos="720"/>
        </w:tabs>
        <w:ind w:left="720" w:hanging="360"/>
      </w:pPr>
    </w:lvl>
    <w:lvl w:ilvl="1" w:tplc="7972AB6C" w:tentative="1">
      <w:start w:val="1"/>
      <w:numFmt w:val="decimal"/>
      <w:lvlText w:val="%2."/>
      <w:lvlJc w:val="left"/>
      <w:pPr>
        <w:tabs>
          <w:tab w:val="num" w:pos="1440"/>
        </w:tabs>
        <w:ind w:left="1440" w:hanging="360"/>
      </w:pPr>
    </w:lvl>
    <w:lvl w:ilvl="2" w:tplc="D23E1E46" w:tentative="1">
      <w:start w:val="1"/>
      <w:numFmt w:val="decimal"/>
      <w:lvlText w:val="%3."/>
      <w:lvlJc w:val="left"/>
      <w:pPr>
        <w:tabs>
          <w:tab w:val="num" w:pos="2160"/>
        </w:tabs>
        <w:ind w:left="2160" w:hanging="360"/>
      </w:pPr>
    </w:lvl>
    <w:lvl w:ilvl="3" w:tplc="BE6A6F42" w:tentative="1">
      <w:start w:val="1"/>
      <w:numFmt w:val="decimal"/>
      <w:lvlText w:val="%4."/>
      <w:lvlJc w:val="left"/>
      <w:pPr>
        <w:tabs>
          <w:tab w:val="num" w:pos="2880"/>
        </w:tabs>
        <w:ind w:left="2880" w:hanging="360"/>
      </w:pPr>
    </w:lvl>
    <w:lvl w:ilvl="4" w:tplc="9368A9DC" w:tentative="1">
      <w:start w:val="1"/>
      <w:numFmt w:val="decimal"/>
      <w:lvlText w:val="%5."/>
      <w:lvlJc w:val="left"/>
      <w:pPr>
        <w:tabs>
          <w:tab w:val="num" w:pos="3600"/>
        </w:tabs>
        <w:ind w:left="3600" w:hanging="360"/>
      </w:pPr>
    </w:lvl>
    <w:lvl w:ilvl="5" w:tplc="E5BE5884" w:tentative="1">
      <w:start w:val="1"/>
      <w:numFmt w:val="decimal"/>
      <w:lvlText w:val="%6."/>
      <w:lvlJc w:val="left"/>
      <w:pPr>
        <w:tabs>
          <w:tab w:val="num" w:pos="4320"/>
        </w:tabs>
        <w:ind w:left="4320" w:hanging="360"/>
      </w:pPr>
    </w:lvl>
    <w:lvl w:ilvl="6" w:tplc="2B14010E" w:tentative="1">
      <w:start w:val="1"/>
      <w:numFmt w:val="decimal"/>
      <w:lvlText w:val="%7."/>
      <w:lvlJc w:val="left"/>
      <w:pPr>
        <w:tabs>
          <w:tab w:val="num" w:pos="5040"/>
        </w:tabs>
        <w:ind w:left="5040" w:hanging="360"/>
      </w:pPr>
    </w:lvl>
    <w:lvl w:ilvl="7" w:tplc="D4A4118A" w:tentative="1">
      <w:start w:val="1"/>
      <w:numFmt w:val="decimal"/>
      <w:lvlText w:val="%8."/>
      <w:lvlJc w:val="left"/>
      <w:pPr>
        <w:tabs>
          <w:tab w:val="num" w:pos="5760"/>
        </w:tabs>
        <w:ind w:left="5760" w:hanging="360"/>
      </w:pPr>
    </w:lvl>
    <w:lvl w:ilvl="8" w:tplc="54F0EBEA" w:tentative="1">
      <w:start w:val="1"/>
      <w:numFmt w:val="decimal"/>
      <w:lvlText w:val="%9."/>
      <w:lvlJc w:val="left"/>
      <w:pPr>
        <w:tabs>
          <w:tab w:val="num" w:pos="6480"/>
        </w:tabs>
        <w:ind w:left="6480" w:hanging="360"/>
      </w:pPr>
    </w:lvl>
  </w:abstractNum>
  <w:abstractNum w:abstractNumId="14" w15:restartNumberingAfterBreak="0">
    <w:nsid w:val="288C4A65"/>
    <w:multiLevelType w:val="hybridMultilevel"/>
    <w:tmpl w:val="F69A3E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6730C7"/>
    <w:multiLevelType w:val="hybridMultilevel"/>
    <w:tmpl w:val="EE00FED0"/>
    <w:lvl w:ilvl="0" w:tplc="A218049C">
      <w:start w:val="1"/>
      <w:numFmt w:val="decimal"/>
      <w:lvlText w:val="%1."/>
      <w:lvlJc w:val="left"/>
      <w:pPr>
        <w:ind w:left="1080" w:hanging="360"/>
      </w:pPr>
      <w:rPr>
        <w:rFonts w:ascii="Times New Roman" w:eastAsia="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352CF5"/>
    <w:multiLevelType w:val="hybridMultilevel"/>
    <w:tmpl w:val="EE00FED0"/>
    <w:lvl w:ilvl="0" w:tplc="A218049C">
      <w:start w:val="1"/>
      <w:numFmt w:val="decimal"/>
      <w:lvlText w:val="%1."/>
      <w:lvlJc w:val="left"/>
      <w:pPr>
        <w:ind w:left="1800" w:hanging="360"/>
      </w:pPr>
      <w:rPr>
        <w:rFonts w:ascii="Times New Roman" w:eastAsia="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1EC5852"/>
    <w:multiLevelType w:val="hybridMultilevel"/>
    <w:tmpl w:val="04708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E41ACE"/>
    <w:multiLevelType w:val="hybridMultilevel"/>
    <w:tmpl w:val="F69A3E2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C807D4"/>
    <w:multiLevelType w:val="multilevel"/>
    <w:tmpl w:val="24647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4245C3"/>
    <w:multiLevelType w:val="hybridMultilevel"/>
    <w:tmpl w:val="F69A3E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486E99"/>
    <w:multiLevelType w:val="hybridMultilevel"/>
    <w:tmpl w:val="91EEE0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5A3D96"/>
    <w:multiLevelType w:val="singleLevel"/>
    <w:tmpl w:val="A6BAB5DA"/>
    <w:lvl w:ilvl="0">
      <w:start w:val="14"/>
      <w:numFmt w:val="decimal"/>
      <w:lvlText w:val="%1."/>
      <w:lvlJc w:val="left"/>
      <w:pPr>
        <w:tabs>
          <w:tab w:val="num" w:pos="360"/>
        </w:tabs>
        <w:ind w:left="360" w:hanging="360"/>
      </w:pPr>
    </w:lvl>
  </w:abstractNum>
  <w:abstractNum w:abstractNumId="23" w15:restartNumberingAfterBreak="0">
    <w:nsid w:val="4A6A17BE"/>
    <w:multiLevelType w:val="singleLevel"/>
    <w:tmpl w:val="F3849CA0"/>
    <w:lvl w:ilvl="0">
      <w:start w:val="13"/>
      <w:numFmt w:val="decimal"/>
      <w:lvlText w:val="%1."/>
      <w:lvlJc w:val="left"/>
      <w:pPr>
        <w:tabs>
          <w:tab w:val="num" w:pos="495"/>
        </w:tabs>
        <w:ind w:left="495" w:hanging="495"/>
      </w:pPr>
      <w:rPr>
        <w:rFonts w:hint="default"/>
      </w:rPr>
    </w:lvl>
  </w:abstractNum>
  <w:abstractNum w:abstractNumId="24" w15:restartNumberingAfterBreak="0">
    <w:nsid w:val="4D4C3142"/>
    <w:multiLevelType w:val="hybridMultilevel"/>
    <w:tmpl w:val="C674E7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297D06"/>
    <w:multiLevelType w:val="hybridMultilevel"/>
    <w:tmpl w:val="6990211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C618BB"/>
    <w:multiLevelType w:val="hybridMultilevel"/>
    <w:tmpl w:val="C674E7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D1756E"/>
    <w:multiLevelType w:val="hybridMultilevel"/>
    <w:tmpl w:val="DA523B6A"/>
    <w:lvl w:ilvl="0" w:tplc="0409000F">
      <w:start w:val="1"/>
      <w:numFmt w:val="decimal"/>
      <w:lvlText w:val="%1."/>
      <w:lvlJc w:val="left"/>
      <w:pPr>
        <w:ind w:left="720" w:hanging="360"/>
      </w:pPr>
    </w:lvl>
    <w:lvl w:ilvl="1" w:tplc="A218049C">
      <w:start w:val="1"/>
      <w:numFmt w:val="decimal"/>
      <w:lvlText w:val="%2."/>
      <w:lvlJc w:val="left"/>
      <w:pPr>
        <w:ind w:left="1440" w:hanging="360"/>
      </w:pPr>
      <w:rPr>
        <w:rFonts w:ascii="Times New Roman" w:eastAsia="Times New Roman" w:hAnsi="Times New Roman" w:cs="Times New Roman" w:hint="default"/>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F4203C"/>
    <w:multiLevelType w:val="singleLevel"/>
    <w:tmpl w:val="0409000F"/>
    <w:lvl w:ilvl="0">
      <w:start w:val="6"/>
      <w:numFmt w:val="decimal"/>
      <w:lvlText w:val="%1."/>
      <w:lvlJc w:val="left"/>
      <w:pPr>
        <w:tabs>
          <w:tab w:val="num" w:pos="360"/>
        </w:tabs>
        <w:ind w:left="360" w:hanging="360"/>
      </w:pPr>
      <w:rPr>
        <w:rFonts w:hint="default"/>
      </w:rPr>
    </w:lvl>
  </w:abstractNum>
  <w:abstractNum w:abstractNumId="29" w15:restartNumberingAfterBreak="0">
    <w:nsid w:val="65B92DF9"/>
    <w:multiLevelType w:val="hybridMultilevel"/>
    <w:tmpl w:val="BA2CA990"/>
    <w:lvl w:ilvl="0" w:tplc="8584972A">
      <w:start w:val="1"/>
      <w:numFmt w:val="decimal"/>
      <w:lvlText w:val="%1."/>
      <w:lvlJc w:val="left"/>
      <w:pPr>
        <w:tabs>
          <w:tab w:val="num" w:pos="1080"/>
        </w:tabs>
        <w:ind w:left="1080" w:hanging="360"/>
      </w:pPr>
    </w:lvl>
    <w:lvl w:ilvl="1" w:tplc="8FDA48BA" w:tentative="1">
      <w:start w:val="1"/>
      <w:numFmt w:val="decimal"/>
      <w:lvlText w:val="%2."/>
      <w:lvlJc w:val="left"/>
      <w:pPr>
        <w:tabs>
          <w:tab w:val="num" w:pos="1800"/>
        </w:tabs>
        <w:ind w:left="1800" w:hanging="360"/>
      </w:pPr>
    </w:lvl>
    <w:lvl w:ilvl="2" w:tplc="6A70C1CE" w:tentative="1">
      <w:start w:val="1"/>
      <w:numFmt w:val="decimal"/>
      <w:lvlText w:val="%3."/>
      <w:lvlJc w:val="left"/>
      <w:pPr>
        <w:tabs>
          <w:tab w:val="num" w:pos="2520"/>
        </w:tabs>
        <w:ind w:left="2520" w:hanging="360"/>
      </w:pPr>
    </w:lvl>
    <w:lvl w:ilvl="3" w:tplc="AA8AD962" w:tentative="1">
      <w:start w:val="1"/>
      <w:numFmt w:val="decimal"/>
      <w:lvlText w:val="%4."/>
      <w:lvlJc w:val="left"/>
      <w:pPr>
        <w:tabs>
          <w:tab w:val="num" w:pos="3240"/>
        </w:tabs>
        <w:ind w:left="3240" w:hanging="360"/>
      </w:pPr>
    </w:lvl>
    <w:lvl w:ilvl="4" w:tplc="25EAD3B4" w:tentative="1">
      <w:start w:val="1"/>
      <w:numFmt w:val="decimal"/>
      <w:lvlText w:val="%5."/>
      <w:lvlJc w:val="left"/>
      <w:pPr>
        <w:tabs>
          <w:tab w:val="num" w:pos="3960"/>
        </w:tabs>
        <w:ind w:left="3960" w:hanging="360"/>
      </w:pPr>
    </w:lvl>
    <w:lvl w:ilvl="5" w:tplc="25C4356A" w:tentative="1">
      <w:start w:val="1"/>
      <w:numFmt w:val="decimal"/>
      <w:lvlText w:val="%6."/>
      <w:lvlJc w:val="left"/>
      <w:pPr>
        <w:tabs>
          <w:tab w:val="num" w:pos="4680"/>
        </w:tabs>
        <w:ind w:left="4680" w:hanging="360"/>
      </w:pPr>
    </w:lvl>
    <w:lvl w:ilvl="6" w:tplc="803E398C" w:tentative="1">
      <w:start w:val="1"/>
      <w:numFmt w:val="decimal"/>
      <w:lvlText w:val="%7."/>
      <w:lvlJc w:val="left"/>
      <w:pPr>
        <w:tabs>
          <w:tab w:val="num" w:pos="5400"/>
        </w:tabs>
        <w:ind w:left="5400" w:hanging="360"/>
      </w:pPr>
    </w:lvl>
    <w:lvl w:ilvl="7" w:tplc="18A2516A" w:tentative="1">
      <w:start w:val="1"/>
      <w:numFmt w:val="decimal"/>
      <w:lvlText w:val="%8."/>
      <w:lvlJc w:val="left"/>
      <w:pPr>
        <w:tabs>
          <w:tab w:val="num" w:pos="6120"/>
        </w:tabs>
        <w:ind w:left="6120" w:hanging="360"/>
      </w:pPr>
    </w:lvl>
    <w:lvl w:ilvl="8" w:tplc="E8B650CC" w:tentative="1">
      <w:start w:val="1"/>
      <w:numFmt w:val="decimal"/>
      <w:lvlText w:val="%9."/>
      <w:lvlJc w:val="left"/>
      <w:pPr>
        <w:tabs>
          <w:tab w:val="num" w:pos="6840"/>
        </w:tabs>
        <w:ind w:left="6840" w:hanging="360"/>
      </w:pPr>
    </w:lvl>
  </w:abstractNum>
  <w:abstractNum w:abstractNumId="30" w15:restartNumberingAfterBreak="0">
    <w:nsid w:val="6D4D708D"/>
    <w:multiLevelType w:val="hybridMultilevel"/>
    <w:tmpl w:val="70CA609E"/>
    <w:lvl w:ilvl="0" w:tplc="A218049C">
      <w:start w:val="1"/>
      <w:numFmt w:val="decimal"/>
      <w:lvlText w:val="%1."/>
      <w:lvlJc w:val="left"/>
      <w:pPr>
        <w:ind w:left="1800" w:hanging="360"/>
      </w:pPr>
      <w:rPr>
        <w:rFonts w:ascii="Times New Roman" w:eastAsia="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07C026A"/>
    <w:multiLevelType w:val="hybridMultilevel"/>
    <w:tmpl w:val="BD40CB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773EFD"/>
    <w:multiLevelType w:val="singleLevel"/>
    <w:tmpl w:val="6BC60178"/>
    <w:lvl w:ilvl="0">
      <w:start w:val="14"/>
      <w:numFmt w:val="decimal"/>
      <w:lvlText w:val="%1."/>
      <w:lvlJc w:val="left"/>
      <w:pPr>
        <w:tabs>
          <w:tab w:val="num" w:pos="420"/>
        </w:tabs>
        <w:ind w:left="420" w:hanging="420"/>
      </w:pPr>
      <w:rPr>
        <w:rFonts w:hint="default"/>
      </w:rPr>
    </w:lvl>
  </w:abstractNum>
  <w:num w:numId="1">
    <w:abstractNumId w:val="9"/>
  </w:num>
  <w:num w:numId="2">
    <w:abstractNumId w:val="28"/>
  </w:num>
  <w:num w:numId="3">
    <w:abstractNumId w:val="32"/>
  </w:num>
  <w:num w:numId="4">
    <w:abstractNumId w:val="8"/>
  </w:num>
  <w:num w:numId="5">
    <w:abstractNumId w:val="23"/>
  </w:num>
  <w:num w:numId="6">
    <w:abstractNumId w:val="22"/>
  </w:num>
  <w:num w:numId="7">
    <w:abstractNumId w:val="18"/>
  </w:num>
  <w:num w:numId="8">
    <w:abstractNumId w:val="3"/>
  </w:num>
  <w:num w:numId="9">
    <w:abstractNumId w:val="14"/>
  </w:num>
  <w:num w:numId="10">
    <w:abstractNumId w:val="20"/>
  </w:num>
  <w:num w:numId="11">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6"/>
  </w:num>
  <w:num w:numId="14">
    <w:abstractNumId w:val="21"/>
  </w:num>
  <w:num w:numId="15">
    <w:abstractNumId w:val="29"/>
  </w:num>
  <w:num w:numId="16">
    <w:abstractNumId w:val="13"/>
  </w:num>
  <w:num w:numId="17">
    <w:abstractNumId w:val="25"/>
  </w:num>
  <w:num w:numId="18">
    <w:abstractNumId w:val="31"/>
  </w:num>
  <w:num w:numId="19">
    <w:abstractNumId w:val="10"/>
  </w:num>
  <w:num w:numId="20">
    <w:abstractNumId w:val="27"/>
  </w:num>
  <w:num w:numId="21">
    <w:abstractNumId w:val="24"/>
  </w:num>
  <w:num w:numId="22">
    <w:abstractNumId w:val="26"/>
  </w:num>
  <w:num w:numId="23">
    <w:abstractNumId w:val="5"/>
  </w:num>
  <w:num w:numId="24">
    <w:abstractNumId w:val="2"/>
  </w:num>
  <w:num w:numId="25">
    <w:abstractNumId w:val="7"/>
  </w:num>
  <w:num w:numId="26">
    <w:abstractNumId w:val="4"/>
  </w:num>
  <w:num w:numId="27">
    <w:abstractNumId w:val="4"/>
    <w:lvlOverride w:ilvl="1">
      <w:lvl w:ilvl="1">
        <w:numFmt w:val="bullet"/>
        <w:lvlText w:val=""/>
        <w:lvlJc w:val="left"/>
        <w:pPr>
          <w:tabs>
            <w:tab w:val="num" w:pos="1440"/>
          </w:tabs>
          <w:ind w:left="1440" w:hanging="360"/>
        </w:pPr>
        <w:rPr>
          <w:rFonts w:ascii="Symbol" w:hAnsi="Symbol" w:hint="default"/>
          <w:sz w:val="20"/>
        </w:rPr>
      </w:lvl>
    </w:lvlOverride>
  </w:num>
  <w:num w:numId="28">
    <w:abstractNumId w:val="19"/>
  </w:num>
  <w:num w:numId="29">
    <w:abstractNumId w:val="11"/>
  </w:num>
  <w:num w:numId="30">
    <w:abstractNumId w:val="15"/>
  </w:num>
  <w:num w:numId="31">
    <w:abstractNumId w:val="1"/>
  </w:num>
  <w:num w:numId="32">
    <w:abstractNumId w:val="0"/>
  </w:num>
  <w:num w:numId="33">
    <w:abstractNumId w:val="30"/>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ntqykON8q/PhvKSJCI4e3SIsmX43VmZIoR7Ho/DlsubETxvQ7V9khcxaPH9fVo7WAWY2yhVbRCDyQiBNPdHaQ==" w:salt="pKe+/doRPYv1IUO/aiMpaQ=="/>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yMzY3NDUyMDUzMDFU0lEKTi0uzszPAykwqgUAmnsd4SwAAAA="/>
  </w:docVars>
  <w:rsids>
    <w:rsidRoot w:val="00AD6A0B"/>
    <w:rsid w:val="00006D94"/>
    <w:rsid w:val="0000786B"/>
    <w:rsid w:val="0002428E"/>
    <w:rsid w:val="00033F3A"/>
    <w:rsid w:val="0003416B"/>
    <w:rsid w:val="00035A9B"/>
    <w:rsid w:val="0004779F"/>
    <w:rsid w:val="00047F75"/>
    <w:rsid w:val="00050009"/>
    <w:rsid w:val="00052107"/>
    <w:rsid w:val="00056EF9"/>
    <w:rsid w:val="000618E9"/>
    <w:rsid w:val="00061C14"/>
    <w:rsid w:val="00070756"/>
    <w:rsid w:val="00085E36"/>
    <w:rsid w:val="00097CDC"/>
    <w:rsid w:val="001021E0"/>
    <w:rsid w:val="001137D0"/>
    <w:rsid w:val="0011430C"/>
    <w:rsid w:val="001331EF"/>
    <w:rsid w:val="00137018"/>
    <w:rsid w:val="001468DF"/>
    <w:rsid w:val="00154C08"/>
    <w:rsid w:val="00156960"/>
    <w:rsid w:val="00156E98"/>
    <w:rsid w:val="0016501C"/>
    <w:rsid w:val="00171910"/>
    <w:rsid w:val="001844AF"/>
    <w:rsid w:val="001853A0"/>
    <w:rsid w:val="001870FE"/>
    <w:rsid w:val="00191C1E"/>
    <w:rsid w:val="001A0E9C"/>
    <w:rsid w:val="001A5DC3"/>
    <w:rsid w:val="001D7E76"/>
    <w:rsid w:val="001E7252"/>
    <w:rsid w:val="001E7576"/>
    <w:rsid w:val="001F5D57"/>
    <w:rsid w:val="00222A87"/>
    <w:rsid w:val="00232538"/>
    <w:rsid w:val="00243697"/>
    <w:rsid w:val="00245DEF"/>
    <w:rsid w:val="0025083F"/>
    <w:rsid w:val="00260F64"/>
    <w:rsid w:val="00263453"/>
    <w:rsid w:val="00267174"/>
    <w:rsid w:val="002726B0"/>
    <w:rsid w:val="00273A21"/>
    <w:rsid w:val="002767CF"/>
    <w:rsid w:val="002931F4"/>
    <w:rsid w:val="002A1E0D"/>
    <w:rsid w:val="002D065A"/>
    <w:rsid w:val="0030120F"/>
    <w:rsid w:val="003141F9"/>
    <w:rsid w:val="00315BB9"/>
    <w:rsid w:val="00315C0B"/>
    <w:rsid w:val="00326F98"/>
    <w:rsid w:val="003362A1"/>
    <w:rsid w:val="0033669D"/>
    <w:rsid w:val="00340C4E"/>
    <w:rsid w:val="003666B5"/>
    <w:rsid w:val="00372E2A"/>
    <w:rsid w:val="00385250"/>
    <w:rsid w:val="00386E90"/>
    <w:rsid w:val="0039083F"/>
    <w:rsid w:val="00397852"/>
    <w:rsid w:val="003A5D9B"/>
    <w:rsid w:val="003A638A"/>
    <w:rsid w:val="003B1318"/>
    <w:rsid w:val="003C04AE"/>
    <w:rsid w:val="003D3DCA"/>
    <w:rsid w:val="003E3250"/>
    <w:rsid w:val="003F3039"/>
    <w:rsid w:val="003F5C1B"/>
    <w:rsid w:val="004027FE"/>
    <w:rsid w:val="00416D4C"/>
    <w:rsid w:val="00464A95"/>
    <w:rsid w:val="00465E00"/>
    <w:rsid w:val="00482942"/>
    <w:rsid w:val="004868BF"/>
    <w:rsid w:val="00486CF0"/>
    <w:rsid w:val="004C40B4"/>
    <w:rsid w:val="004C4F96"/>
    <w:rsid w:val="004C5E89"/>
    <w:rsid w:val="004D7EDD"/>
    <w:rsid w:val="004E307D"/>
    <w:rsid w:val="004F194A"/>
    <w:rsid w:val="00500345"/>
    <w:rsid w:val="0050556A"/>
    <w:rsid w:val="00510115"/>
    <w:rsid w:val="00517CFB"/>
    <w:rsid w:val="00520A21"/>
    <w:rsid w:val="00527CD2"/>
    <w:rsid w:val="00532A92"/>
    <w:rsid w:val="00533545"/>
    <w:rsid w:val="0053403B"/>
    <w:rsid w:val="005748C2"/>
    <w:rsid w:val="00583EE6"/>
    <w:rsid w:val="005B00B5"/>
    <w:rsid w:val="005B03E3"/>
    <w:rsid w:val="005B4B1D"/>
    <w:rsid w:val="005B5B24"/>
    <w:rsid w:val="005B7E8C"/>
    <w:rsid w:val="005F25BD"/>
    <w:rsid w:val="005F569E"/>
    <w:rsid w:val="0060492D"/>
    <w:rsid w:val="006049D6"/>
    <w:rsid w:val="00604EC9"/>
    <w:rsid w:val="006148DD"/>
    <w:rsid w:val="00623FBA"/>
    <w:rsid w:val="00624957"/>
    <w:rsid w:val="006329DF"/>
    <w:rsid w:val="00632A2C"/>
    <w:rsid w:val="00637072"/>
    <w:rsid w:val="00640285"/>
    <w:rsid w:val="0064760F"/>
    <w:rsid w:val="00652EB8"/>
    <w:rsid w:val="00653018"/>
    <w:rsid w:val="00673AEF"/>
    <w:rsid w:val="0067442A"/>
    <w:rsid w:val="00682D24"/>
    <w:rsid w:val="00684469"/>
    <w:rsid w:val="0068562D"/>
    <w:rsid w:val="0069231D"/>
    <w:rsid w:val="00693FCD"/>
    <w:rsid w:val="006B38ED"/>
    <w:rsid w:val="006B6F43"/>
    <w:rsid w:val="006D0C83"/>
    <w:rsid w:val="006D21A2"/>
    <w:rsid w:val="006E1B51"/>
    <w:rsid w:val="006E205E"/>
    <w:rsid w:val="006E52D0"/>
    <w:rsid w:val="006E5AB8"/>
    <w:rsid w:val="006E7BA9"/>
    <w:rsid w:val="006E7C69"/>
    <w:rsid w:val="006F337A"/>
    <w:rsid w:val="00713A3B"/>
    <w:rsid w:val="0073470D"/>
    <w:rsid w:val="00740AC1"/>
    <w:rsid w:val="0075433A"/>
    <w:rsid w:val="0075690F"/>
    <w:rsid w:val="00770F78"/>
    <w:rsid w:val="00771D47"/>
    <w:rsid w:val="00787988"/>
    <w:rsid w:val="007B415D"/>
    <w:rsid w:val="007B74D3"/>
    <w:rsid w:val="007C2CF5"/>
    <w:rsid w:val="007D498E"/>
    <w:rsid w:val="007D4FBB"/>
    <w:rsid w:val="008100A0"/>
    <w:rsid w:val="00812B93"/>
    <w:rsid w:val="00834908"/>
    <w:rsid w:val="00844224"/>
    <w:rsid w:val="00847E44"/>
    <w:rsid w:val="00866AFD"/>
    <w:rsid w:val="00881620"/>
    <w:rsid w:val="008A01CD"/>
    <w:rsid w:val="008C638F"/>
    <w:rsid w:val="008C7D13"/>
    <w:rsid w:val="00900DDC"/>
    <w:rsid w:val="009207CE"/>
    <w:rsid w:val="00922F06"/>
    <w:rsid w:val="00931843"/>
    <w:rsid w:val="009431A2"/>
    <w:rsid w:val="009560BF"/>
    <w:rsid w:val="00963C5D"/>
    <w:rsid w:val="00970AEE"/>
    <w:rsid w:val="009726EA"/>
    <w:rsid w:val="00985028"/>
    <w:rsid w:val="009A10C8"/>
    <w:rsid w:val="009A3956"/>
    <w:rsid w:val="009A527B"/>
    <w:rsid w:val="009A656B"/>
    <w:rsid w:val="009B4028"/>
    <w:rsid w:val="009B713A"/>
    <w:rsid w:val="009D3EDF"/>
    <w:rsid w:val="009D705D"/>
    <w:rsid w:val="009E66A4"/>
    <w:rsid w:val="009F7FA9"/>
    <w:rsid w:val="00A033C4"/>
    <w:rsid w:val="00A21024"/>
    <w:rsid w:val="00A31981"/>
    <w:rsid w:val="00A33087"/>
    <w:rsid w:val="00A3418F"/>
    <w:rsid w:val="00A368EF"/>
    <w:rsid w:val="00A425F6"/>
    <w:rsid w:val="00A47B10"/>
    <w:rsid w:val="00A50009"/>
    <w:rsid w:val="00A51458"/>
    <w:rsid w:val="00A6022B"/>
    <w:rsid w:val="00A62C45"/>
    <w:rsid w:val="00A63C25"/>
    <w:rsid w:val="00A64068"/>
    <w:rsid w:val="00A676FE"/>
    <w:rsid w:val="00A7334B"/>
    <w:rsid w:val="00AB2283"/>
    <w:rsid w:val="00AB6EA3"/>
    <w:rsid w:val="00AB75C5"/>
    <w:rsid w:val="00AC2FD3"/>
    <w:rsid w:val="00AD51C6"/>
    <w:rsid w:val="00AD5246"/>
    <w:rsid w:val="00AD6A0B"/>
    <w:rsid w:val="00AD6E24"/>
    <w:rsid w:val="00AE1BE8"/>
    <w:rsid w:val="00AE1C73"/>
    <w:rsid w:val="00AE3F6D"/>
    <w:rsid w:val="00AF02DE"/>
    <w:rsid w:val="00AF69AA"/>
    <w:rsid w:val="00B215C1"/>
    <w:rsid w:val="00B25CC9"/>
    <w:rsid w:val="00B334A2"/>
    <w:rsid w:val="00B349B3"/>
    <w:rsid w:val="00B57EF7"/>
    <w:rsid w:val="00B71E55"/>
    <w:rsid w:val="00B73B09"/>
    <w:rsid w:val="00B77FF8"/>
    <w:rsid w:val="00B8287A"/>
    <w:rsid w:val="00B84F74"/>
    <w:rsid w:val="00B94A81"/>
    <w:rsid w:val="00B94E1B"/>
    <w:rsid w:val="00BC1223"/>
    <w:rsid w:val="00BC1A64"/>
    <w:rsid w:val="00C170B0"/>
    <w:rsid w:val="00C276DC"/>
    <w:rsid w:val="00C41868"/>
    <w:rsid w:val="00C419B7"/>
    <w:rsid w:val="00C45CBB"/>
    <w:rsid w:val="00C47025"/>
    <w:rsid w:val="00C50C27"/>
    <w:rsid w:val="00C5616D"/>
    <w:rsid w:val="00C60D07"/>
    <w:rsid w:val="00C62068"/>
    <w:rsid w:val="00C7607D"/>
    <w:rsid w:val="00C86019"/>
    <w:rsid w:val="00C968E9"/>
    <w:rsid w:val="00CA3000"/>
    <w:rsid w:val="00CA7A62"/>
    <w:rsid w:val="00CB02BC"/>
    <w:rsid w:val="00CB67D0"/>
    <w:rsid w:val="00CC083F"/>
    <w:rsid w:val="00CC52BE"/>
    <w:rsid w:val="00CD05E9"/>
    <w:rsid w:val="00CD4EA3"/>
    <w:rsid w:val="00CE4AE6"/>
    <w:rsid w:val="00D014E0"/>
    <w:rsid w:val="00D05ABE"/>
    <w:rsid w:val="00D11329"/>
    <w:rsid w:val="00D36BD5"/>
    <w:rsid w:val="00D4472F"/>
    <w:rsid w:val="00D4552A"/>
    <w:rsid w:val="00D52278"/>
    <w:rsid w:val="00D62562"/>
    <w:rsid w:val="00D675DF"/>
    <w:rsid w:val="00D70BD5"/>
    <w:rsid w:val="00D76752"/>
    <w:rsid w:val="00D77226"/>
    <w:rsid w:val="00D81808"/>
    <w:rsid w:val="00D85870"/>
    <w:rsid w:val="00D94FDD"/>
    <w:rsid w:val="00DB179C"/>
    <w:rsid w:val="00DD1E69"/>
    <w:rsid w:val="00DD3CC2"/>
    <w:rsid w:val="00DD40E5"/>
    <w:rsid w:val="00DD6558"/>
    <w:rsid w:val="00E0511D"/>
    <w:rsid w:val="00E16DFE"/>
    <w:rsid w:val="00E22410"/>
    <w:rsid w:val="00E26A9F"/>
    <w:rsid w:val="00E402DC"/>
    <w:rsid w:val="00E61E46"/>
    <w:rsid w:val="00E6311A"/>
    <w:rsid w:val="00E9234E"/>
    <w:rsid w:val="00EA40B9"/>
    <w:rsid w:val="00EC315C"/>
    <w:rsid w:val="00EC3A8C"/>
    <w:rsid w:val="00ED0F4A"/>
    <w:rsid w:val="00ED46C4"/>
    <w:rsid w:val="00EE29A3"/>
    <w:rsid w:val="00EE3FE3"/>
    <w:rsid w:val="00EF3EC4"/>
    <w:rsid w:val="00EF47BF"/>
    <w:rsid w:val="00F067D8"/>
    <w:rsid w:val="00F30548"/>
    <w:rsid w:val="00F31C21"/>
    <w:rsid w:val="00F430EF"/>
    <w:rsid w:val="00F43E5D"/>
    <w:rsid w:val="00F502AD"/>
    <w:rsid w:val="00F62DB2"/>
    <w:rsid w:val="00F762E7"/>
    <w:rsid w:val="00F77EA5"/>
    <w:rsid w:val="00F80364"/>
    <w:rsid w:val="00F90523"/>
    <w:rsid w:val="00F92E0C"/>
    <w:rsid w:val="00F97125"/>
    <w:rsid w:val="00FA20EF"/>
    <w:rsid w:val="00FA6C6B"/>
    <w:rsid w:val="00FC068A"/>
    <w:rsid w:val="00FC3B06"/>
    <w:rsid w:val="00FC647C"/>
    <w:rsid w:val="00FD746F"/>
    <w:rsid w:val="00FD75F5"/>
    <w:rsid w:val="00FE20C5"/>
    <w:rsid w:val="00FE4E2A"/>
    <w:rsid w:val="00FF4EBD"/>
    <w:rsid w:val="00FF7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259745"/>
  <w15:docId w15:val="{8FBC8B6E-AAC1-4263-998C-729FDBE09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color w:val="FF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jc w:val="both"/>
    </w:pPr>
  </w:style>
  <w:style w:type="paragraph" w:styleId="Title">
    <w:name w:val="Title"/>
    <w:basedOn w:val="Normal"/>
    <w:qFormat/>
    <w:pPr>
      <w:pBdr>
        <w:top w:val="single" w:sz="6" w:space="0" w:color="000000"/>
        <w:left w:val="single" w:sz="6" w:space="0" w:color="000000"/>
        <w:bottom w:val="single" w:sz="6" w:space="0" w:color="000000"/>
        <w:right w:val="single" w:sz="6" w:space="0" w:color="000000"/>
      </w:pBdr>
      <w:jc w:val="center"/>
    </w:pPr>
    <w:rPr>
      <w:b/>
      <w:sz w:val="32"/>
    </w:rPr>
  </w:style>
  <w:style w:type="paragraph" w:styleId="BodyText2">
    <w:name w:val="Body Text 2"/>
    <w:basedOn w:val="Normal"/>
    <w:pPr>
      <w:jc w:val="both"/>
    </w:pPr>
    <w:rPr>
      <w:color w:val="000000"/>
    </w:rPr>
  </w:style>
  <w:style w:type="paragraph" w:styleId="BodyText3">
    <w:name w:val="Body Text 3"/>
    <w:basedOn w:val="Normal"/>
    <w:rPr>
      <w:color w:val="000000"/>
    </w:rPr>
  </w:style>
  <w:style w:type="paragraph" w:styleId="BodyTextIndent">
    <w:name w:val="Body Text Indent"/>
    <w:basedOn w:val="Normal"/>
    <w:pPr>
      <w:ind w:left="360" w:hanging="360"/>
      <w:jc w:val="both"/>
    </w:pPr>
    <w:rPr>
      <w:b/>
      <w:sz w:val="28"/>
    </w:rPr>
  </w:style>
  <w:style w:type="paragraph" w:styleId="ListParagraph">
    <w:name w:val="List Paragraph"/>
    <w:basedOn w:val="Normal"/>
    <w:uiPriority w:val="34"/>
    <w:qFormat/>
    <w:rsid w:val="00CA3000"/>
    <w:pPr>
      <w:ind w:left="720"/>
    </w:pPr>
  </w:style>
  <w:style w:type="character" w:styleId="PlaceholderText">
    <w:name w:val="Placeholder Text"/>
    <w:basedOn w:val="DefaultParagraphFont"/>
    <w:uiPriority w:val="99"/>
    <w:semiHidden/>
    <w:rsid w:val="009A10C8"/>
    <w:rPr>
      <w:color w:val="808080"/>
    </w:rPr>
  </w:style>
  <w:style w:type="paragraph" w:styleId="BalloonText">
    <w:name w:val="Balloon Text"/>
    <w:basedOn w:val="Normal"/>
    <w:link w:val="BalloonTextChar"/>
    <w:semiHidden/>
    <w:unhideWhenUsed/>
    <w:rsid w:val="009A10C8"/>
    <w:rPr>
      <w:rFonts w:ascii="Tahoma" w:hAnsi="Tahoma" w:cs="Tahoma"/>
      <w:sz w:val="16"/>
      <w:szCs w:val="16"/>
    </w:rPr>
  </w:style>
  <w:style w:type="character" w:customStyle="1" w:styleId="BalloonTextChar">
    <w:name w:val="Balloon Text Char"/>
    <w:basedOn w:val="DefaultParagraphFont"/>
    <w:link w:val="BalloonText"/>
    <w:semiHidden/>
    <w:rsid w:val="009A10C8"/>
    <w:rPr>
      <w:rFonts w:ascii="Tahoma" w:hAnsi="Tahoma" w:cs="Tahoma"/>
      <w:snapToGrid w:val="0"/>
      <w:sz w:val="16"/>
      <w:szCs w:val="16"/>
    </w:rPr>
  </w:style>
  <w:style w:type="character" w:styleId="Hyperlink">
    <w:name w:val="Hyperlink"/>
    <w:basedOn w:val="DefaultParagraphFont"/>
    <w:unhideWhenUsed/>
    <w:rsid w:val="009207CE"/>
    <w:rPr>
      <w:color w:val="0000FF" w:themeColor="hyperlink"/>
      <w:u w:val="single"/>
    </w:rPr>
  </w:style>
  <w:style w:type="character" w:customStyle="1" w:styleId="FooterChar">
    <w:name w:val="Footer Char"/>
    <w:basedOn w:val="DefaultParagraphFont"/>
    <w:link w:val="Footer"/>
    <w:uiPriority w:val="99"/>
    <w:rsid w:val="00632A2C"/>
    <w:rPr>
      <w:snapToGrid w:val="0"/>
      <w:sz w:val="24"/>
    </w:rPr>
  </w:style>
  <w:style w:type="character" w:customStyle="1" w:styleId="HeaderChar">
    <w:name w:val="Header Char"/>
    <w:basedOn w:val="DefaultParagraphFont"/>
    <w:link w:val="Header"/>
    <w:uiPriority w:val="99"/>
    <w:rsid w:val="00632A2C"/>
    <w:rPr>
      <w:snapToGrid w:val="0"/>
      <w:sz w:val="24"/>
    </w:rPr>
  </w:style>
  <w:style w:type="character" w:styleId="CommentReference">
    <w:name w:val="annotation reference"/>
    <w:basedOn w:val="DefaultParagraphFont"/>
    <w:semiHidden/>
    <w:unhideWhenUsed/>
    <w:rsid w:val="00771D47"/>
    <w:rPr>
      <w:sz w:val="16"/>
      <w:szCs w:val="16"/>
    </w:rPr>
  </w:style>
  <w:style w:type="paragraph" w:styleId="CommentText">
    <w:name w:val="annotation text"/>
    <w:basedOn w:val="Normal"/>
    <w:link w:val="CommentTextChar"/>
    <w:semiHidden/>
    <w:unhideWhenUsed/>
    <w:rsid w:val="00771D47"/>
    <w:rPr>
      <w:sz w:val="20"/>
    </w:rPr>
  </w:style>
  <w:style w:type="character" w:customStyle="1" w:styleId="CommentTextChar">
    <w:name w:val="Comment Text Char"/>
    <w:basedOn w:val="DefaultParagraphFont"/>
    <w:link w:val="CommentText"/>
    <w:semiHidden/>
    <w:rsid w:val="00771D47"/>
    <w:rPr>
      <w:snapToGrid w:val="0"/>
    </w:rPr>
  </w:style>
  <w:style w:type="paragraph" w:styleId="CommentSubject">
    <w:name w:val="annotation subject"/>
    <w:basedOn w:val="CommentText"/>
    <w:next w:val="CommentText"/>
    <w:link w:val="CommentSubjectChar"/>
    <w:semiHidden/>
    <w:unhideWhenUsed/>
    <w:rsid w:val="00771D47"/>
    <w:rPr>
      <w:b/>
      <w:bCs/>
    </w:rPr>
  </w:style>
  <w:style w:type="character" w:customStyle="1" w:styleId="CommentSubjectChar">
    <w:name w:val="Comment Subject Char"/>
    <w:basedOn w:val="CommentTextChar"/>
    <w:link w:val="CommentSubject"/>
    <w:semiHidden/>
    <w:rsid w:val="00771D47"/>
    <w:rPr>
      <w:b/>
      <w:bCs/>
      <w:snapToGrid w:val="0"/>
    </w:rPr>
  </w:style>
  <w:style w:type="paragraph" w:customStyle="1" w:styleId="Default">
    <w:name w:val="Default"/>
    <w:rsid w:val="00D70BD5"/>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9D3EDF"/>
    <w:pPr>
      <w:widowControl/>
      <w:spacing w:before="100" w:beforeAutospacing="1" w:after="100" w:afterAutospacing="1"/>
    </w:pPr>
    <w:rPr>
      <w:snapToGrid/>
      <w:szCs w:val="24"/>
    </w:rPr>
  </w:style>
  <w:style w:type="paragraph" w:customStyle="1" w:styleId="m7357854391997410976m3019324120494615503gmail-msolistparagraph">
    <w:name w:val="m_7357854391997410976m3019324120494615503gmail-msolistparagraph"/>
    <w:basedOn w:val="Normal"/>
    <w:rsid w:val="00465E00"/>
    <w:pPr>
      <w:widowControl/>
      <w:spacing w:before="100" w:beforeAutospacing="1" w:after="100" w:afterAutospacing="1"/>
    </w:pPr>
    <w:rPr>
      <w:rFonts w:ascii="Calibri" w:eastAsiaTheme="minorHAnsi" w:hAnsi="Calibri"/>
      <w:snapToGri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68325">
      <w:bodyDiv w:val="1"/>
      <w:marLeft w:val="0"/>
      <w:marRight w:val="0"/>
      <w:marTop w:val="0"/>
      <w:marBottom w:val="0"/>
      <w:divBdr>
        <w:top w:val="none" w:sz="0" w:space="0" w:color="auto"/>
        <w:left w:val="none" w:sz="0" w:space="0" w:color="auto"/>
        <w:bottom w:val="none" w:sz="0" w:space="0" w:color="auto"/>
        <w:right w:val="none" w:sz="0" w:space="0" w:color="auto"/>
      </w:divBdr>
      <w:divsChild>
        <w:div w:id="175268827">
          <w:marLeft w:val="547"/>
          <w:marRight w:val="0"/>
          <w:marTop w:val="0"/>
          <w:marBottom w:val="0"/>
          <w:divBdr>
            <w:top w:val="none" w:sz="0" w:space="0" w:color="auto"/>
            <w:left w:val="none" w:sz="0" w:space="0" w:color="auto"/>
            <w:bottom w:val="none" w:sz="0" w:space="0" w:color="auto"/>
            <w:right w:val="none" w:sz="0" w:space="0" w:color="auto"/>
          </w:divBdr>
        </w:div>
        <w:div w:id="190261759">
          <w:marLeft w:val="547"/>
          <w:marRight w:val="0"/>
          <w:marTop w:val="0"/>
          <w:marBottom w:val="0"/>
          <w:divBdr>
            <w:top w:val="none" w:sz="0" w:space="0" w:color="auto"/>
            <w:left w:val="none" w:sz="0" w:space="0" w:color="auto"/>
            <w:bottom w:val="none" w:sz="0" w:space="0" w:color="auto"/>
            <w:right w:val="none" w:sz="0" w:space="0" w:color="auto"/>
          </w:divBdr>
        </w:div>
        <w:div w:id="1708330773">
          <w:marLeft w:val="547"/>
          <w:marRight w:val="0"/>
          <w:marTop w:val="0"/>
          <w:marBottom w:val="0"/>
          <w:divBdr>
            <w:top w:val="none" w:sz="0" w:space="0" w:color="auto"/>
            <w:left w:val="none" w:sz="0" w:space="0" w:color="auto"/>
            <w:bottom w:val="none" w:sz="0" w:space="0" w:color="auto"/>
            <w:right w:val="none" w:sz="0" w:space="0" w:color="auto"/>
          </w:divBdr>
        </w:div>
        <w:div w:id="1694652619">
          <w:marLeft w:val="547"/>
          <w:marRight w:val="0"/>
          <w:marTop w:val="0"/>
          <w:marBottom w:val="0"/>
          <w:divBdr>
            <w:top w:val="none" w:sz="0" w:space="0" w:color="auto"/>
            <w:left w:val="none" w:sz="0" w:space="0" w:color="auto"/>
            <w:bottom w:val="none" w:sz="0" w:space="0" w:color="auto"/>
            <w:right w:val="none" w:sz="0" w:space="0" w:color="auto"/>
          </w:divBdr>
        </w:div>
        <w:div w:id="1723092190">
          <w:marLeft w:val="547"/>
          <w:marRight w:val="0"/>
          <w:marTop w:val="0"/>
          <w:marBottom w:val="0"/>
          <w:divBdr>
            <w:top w:val="none" w:sz="0" w:space="0" w:color="auto"/>
            <w:left w:val="none" w:sz="0" w:space="0" w:color="auto"/>
            <w:bottom w:val="none" w:sz="0" w:space="0" w:color="auto"/>
            <w:right w:val="none" w:sz="0" w:space="0" w:color="auto"/>
          </w:divBdr>
        </w:div>
      </w:divsChild>
    </w:div>
    <w:div w:id="868883372">
      <w:bodyDiv w:val="1"/>
      <w:marLeft w:val="0"/>
      <w:marRight w:val="0"/>
      <w:marTop w:val="0"/>
      <w:marBottom w:val="0"/>
      <w:divBdr>
        <w:top w:val="none" w:sz="0" w:space="0" w:color="auto"/>
        <w:left w:val="none" w:sz="0" w:space="0" w:color="auto"/>
        <w:bottom w:val="none" w:sz="0" w:space="0" w:color="auto"/>
        <w:right w:val="none" w:sz="0" w:space="0" w:color="auto"/>
      </w:divBdr>
    </w:div>
    <w:div w:id="1026055674">
      <w:bodyDiv w:val="1"/>
      <w:marLeft w:val="0"/>
      <w:marRight w:val="0"/>
      <w:marTop w:val="0"/>
      <w:marBottom w:val="0"/>
      <w:divBdr>
        <w:top w:val="none" w:sz="0" w:space="0" w:color="auto"/>
        <w:left w:val="none" w:sz="0" w:space="0" w:color="auto"/>
        <w:bottom w:val="none" w:sz="0" w:space="0" w:color="auto"/>
        <w:right w:val="none" w:sz="0" w:space="0" w:color="auto"/>
      </w:divBdr>
    </w:div>
    <w:div w:id="156213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sessment@la.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ssessment@la.go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C9535AC5991478AA2E7B080E14EF525"/>
        <w:category>
          <w:name w:val="General"/>
          <w:gallery w:val="placeholder"/>
        </w:category>
        <w:types>
          <w:type w:val="bbPlcHdr"/>
        </w:types>
        <w:behaviors>
          <w:behavior w:val="content"/>
        </w:behaviors>
        <w:guid w:val="{B979B957-552F-423A-B003-D3C1B9B8CB0A}"/>
      </w:docPartPr>
      <w:docPartBody>
        <w:p w:rsidR="00E81727" w:rsidRDefault="0028569E" w:rsidP="0028569E">
          <w:pPr>
            <w:pStyle w:val="1C9535AC5991478AA2E7B080E14EF5259"/>
          </w:pPr>
          <w:r>
            <w:rPr>
              <w:rStyle w:val="PlaceholderText"/>
              <w:u w:val="single"/>
            </w:rPr>
            <w:t xml:space="preserve"> LEA site code</w:t>
          </w:r>
        </w:p>
      </w:docPartBody>
    </w:docPart>
    <w:docPart>
      <w:docPartPr>
        <w:name w:val="3D2DBCA62AA14E0D89AD033AC4543400"/>
        <w:category>
          <w:name w:val="General"/>
          <w:gallery w:val="placeholder"/>
        </w:category>
        <w:types>
          <w:type w:val="bbPlcHdr"/>
        </w:types>
        <w:behaviors>
          <w:behavior w:val="content"/>
        </w:behaviors>
        <w:guid w:val="{054A6D52-D5D0-47F3-A3CE-C77C53EB5CBB}"/>
      </w:docPartPr>
      <w:docPartBody>
        <w:p w:rsidR="00E81727" w:rsidRDefault="0028569E" w:rsidP="0028569E">
          <w:pPr>
            <w:pStyle w:val="3D2DBCA62AA14E0D89AD033AC45434008"/>
          </w:pPr>
          <w:r w:rsidRPr="00AF02DE">
            <w:rPr>
              <w:rStyle w:val="PlaceholderText"/>
              <w:u w:val="single"/>
            </w:rPr>
            <w:t>Click here to enter LEA name</w:t>
          </w:r>
        </w:p>
      </w:docPartBody>
    </w:docPart>
    <w:docPart>
      <w:docPartPr>
        <w:name w:val="ABCAC174DF144D2095F71B5F610B4EB5"/>
        <w:category>
          <w:name w:val="General"/>
          <w:gallery w:val="placeholder"/>
        </w:category>
        <w:types>
          <w:type w:val="bbPlcHdr"/>
        </w:types>
        <w:behaviors>
          <w:behavior w:val="content"/>
        </w:behaviors>
        <w:guid w:val="{6ACC05A1-DC83-4E65-8E84-666CD7063F39}"/>
      </w:docPartPr>
      <w:docPartBody>
        <w:p w:rsidR="00E81727" w:rsidRDefault="0028569E" w:rsidP="0028569E">
          <w:pPr>
            <w:pStyle w:val="ABCAC174DF144D2095F71B5F610B4EB58"/>
          </w:pPr>
          <w:r w:rsidRPr="00AF02DE">
            <w:rPr>
              <w:rStyle w:val="PlaceholderText"/>
              <w:u w:val="single"/>
            </w:rPr>
            <w:t>Click here to enter LEA mailing address</w:t>
          </w:r>
        </w:p>
      </w:docPartBody>
    </w:docPart>
    <w:docPart>
      <w:docPartPr>
        <w:name w:val="DD3F463077764D53AC3FD850D3DABEEE"/>
        <w:category>
          <w:name w:val="General"/>
          <w:gallery w:val="placeholder"/>
        </w:category>
        <w:types>
          <w:type w:val="bbPlcHdr"/>
        </w:types>
        <w:behaviors>
          <w:behavior w:val="content"/>
        </w:behaviors>
        <w:guid w:val="{11E41F40-504B-4F88-AF19-D8E88F5037ED}"/>
      </w:docPartPr>
      <w:docPartBody>
        <w:p w:rsidR="00E81727" w:rsidRDefault="0028569E" w:rsidP="0028569E">
          <w:pPr>
            <w:pStyle w:val="DD3F463077764D53AC3FD850D3DABEEE8"/>
          </w:pPr>
          <w:r w:rsidRPr="00AF02DE">
            <w:rPr>
              <w:rStyle w:val="PlaceholderText"/>
              <w:u w:val="single"/>
            </w:rPr>
            <w:t xml:space="preserve">LEA </w:t>
          </w:r>
          <w:r>
            <w:rPr>
              <w:rStyle w:val="PlaceholderText"/>
              <w:u w:val="single"/>
            </w:rPr>
            <w:t>name</w:t>
          </w:r>
        </w:p>
      </w:docPartBody>
    </w:docPart>
    <w:docPart>
      <w:docPartPr>
        <w:name w:val="3AB63C1915FA42C298E25BE1F3DB46D5"/>
        <w:category>
          <w:name w:val="General"/>
          <w:gallery w:val="placeholder"/>
        </w:category>
        <w:types>
          <w:type w:val="bbPlcHdr"/>
        </w:types>
        <w:behaviors>
          <w:behavior w:val="content"/>
        </w:behaviors>
        <w:guid w:val="{FBDEEC9A-D61C-441C-8291-7995474822E4}"/>
      </w:docPartPr>
      <w:docPartBody>
        <w:p w:rsidR="0028569E" w:rsidRDefault="0028569E" w:rsidP="0028569E">
          <w:pPr>
            <w:pStyle w:val="3AB63C1915FA42C298E25BE1F3DB46D53"/>
          </w:pPr>
          <w:r>
            <w:rPr>
              <w:rStyle w:val="PlaceholderText"/>
            </w:rPr>
            <w:t>Enter Name of LEA</w:t>
          </w:r>
        </w:p>
      </w:docPartBody>
    </w:docPart>
    <w:docPart>
      <w:docPartPr>
        <w:name w:val="D1C3BC9AC77847A9AD25F926E5DC64D0"/>
        <w:category>
          <w:name w:val="General"/>
          <w:gallery w:val="placeholder"/>
        </w:category>
        <w:types>
          <w:type w:val="bbPlcHdr"/>
        </w:types>
        <w:behaviors>
          <w:behavior w:val="content"/>
        </w:behaviors>
        <w:guid w:val="{BBE66017-0318-4853-88BA-35FE3E3B0376}"/>
      </w:docPartPr>
      <w:docPartBody>
        <w:p w:rsidR="0028569E" w:rsidRDefault="0028569E" w:rsidP="0028569E">
          <w:pPr>
            <w:pStyle w:val="D1C3BC9AC77847A9AD25F926E5DC64D03"/>
          </w:pPr>
          <w:r>
            <w:rPr>
              <w:rStyle w:val="PlaceholderText"/>
            </w:rPr>
            <w:t>Enter Name of LEA Test Coordinator</w:t>
          </w:r>
        </w:p>
      </w:docPartBody>
    </w:docPart>
    <w:docPart>
      <w:docPartPr>
        <w:name w:val="EC0E429254614E2DB0DEC81E9DA4A38C"/>
        <w:category>
          <w:name w:val="General"/>
          <w:gallery w:val="placeholder"/>
        </w:category>
        <w:types>
          <w:type w:val="bbPlcHdr"/>
        </w:types>
        <w:behaviors>
          <w:behavior w:val="content"/>
        </w:behaviors>
        <w:guid w:val="{CAB6208F-91DC-4FE8-92B8-5090D209CDBF}"/>
      </w:docPartPr>
      <w:docPartBody>
        <w:p w:rsidR="0028569E" w:rsidRDefault="0028569E" w:rsidP="0028569E">
          <w:pPr>
            <w:pStyle w:val="EC0E429254614E2DB0DEC81E9DA4A38C2"/>
          </w:pPr>
          <w:r>
            <w:rPr>
              <w:rStyle w:val="PlaceholderText"/>
            </w:rPr>
            <w:t>Enter Name of LEA Superintend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C00A0"/>
    <w:rsid w:val="00073C5B"/>
    <w:rsid w:val="001074E5"/>
    <w:rsid w:val="00192D85"/>
    <w:rsid w:val="001E30C4"/>
    <w:rsid w:val="0028569E"/>
    <w:rsid w:val="002D30A5"/>
    <w:rsid w:val="002F7AB0"/>
    <w:rsid w:val="00361F91"/>
    <w:rsid w:val="00420374"/>
    <w:rsid w:val="00441CDB"/>
    <w:rsid w:val="004E373A"/>
    <w:rsid w:val="005057DE"/>
    <w:rsid w:val="005C38DD"/>
    <w:rsid w:val="00612029"/>
    <w:rsid w:val="006641DB"/>
    <w:rsid w:val="006A2AB9"/>
    <w:rsid w:val="006F1544"/>
    <w:rsid w:val="00751F29"/>
    <w:rsid w:val="007C33AC"/>
    <w:rsid w:val="007F1C4F"/>
    <w:rsid w:val="00836AF3"/>
    <w:rsid w:val="00840956"/>
    <w:rsid w:val="00906FE1"/>
    <w:rsid w:val="00926670"/>
    <w:rsid w:val="00A054B4"/>
    <w:rsid w:val="00AC00A0"/>
    <w:rsid w:val="00BF6F0F"/>
    <w:rsid w:val="00C23677"/>
    <w:rsid w:val="00CD6F47"/>
    <w:rsid w:val="00D115B3"/>
    <w:rsid w:val="00DC04C5"/>
    <w:rsid w:val="00DF172D"/>
    <w:rsid w:val="00E366C1"/>
    <w:rsid w:val="00E8045A"/>
    <w:rsid w:val="00E81727"/>
    <w:rsid w:val="00EA2A1F"/>
    <w:rsid w:val="00EC6102"/>
    <w:rsid w:val="00EE44D0"/>
    <w:rsid w:val="00F432A4"/>
    <w:rsid w:val="00F82D57"/>
    <w:rsid w:val="00F932D1"/>
    <w:rsid w:val="00FB0E9E"/>
    <w:rsid w:val="00FD3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569E"/>
    <w:rPr>
      <w:color w:val="808080"/>
    </w:rPr>
  </w:style>
  <w:style w:type="paragraph" w:customStyle="1" w:styleId="C1E8A068A4034C1DBE5A68E40FF2549C">
    <w:name w:val="C1E8A068A4034C1DBE5A68E40FF2549C"/>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1">
    <w:name w:val="C1E8A068A4034C1DBE5A68E40FF2549C1"/>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2">
    <w:name w:val="C1E8A068A4034C1DBE5A68E40FF2549C2"/>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
    <w:name w:val="6DCFE12136FB47C2B853C00F0929D625"/>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3">
    <w:name w:val="C1E8A068A4034C1DBE5A68E40FF2549C3"/>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1">
    <w:name w:val="6DCFE12136FB47C2B853C00F0929D6251"/>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4">
    <w:name w:val="C1E8A068A4034C1DBE5A68E40FF2549C4"/>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2">
    <w:name w:val="6DCFE12136FB47C2B853C00F0929D6252"/>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
    <w:name w:val="1DB05B8D151341EE92C65D6DE658DC8C"/>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
    <w:name w:val="20C9BE5EA19449A3B4252035DDC1D094"/>
    <w:rsid w:val="00AC00A0"/>
  </w:style>
  <w:style w:type="paragraph" w:customStyle="1" w:styleId="A8FBA2575C5A4243B73DCD3F7E9A6CD5">
    <w:name w:val="A8FBA2575C5A4243B73DCD3F7E9A6CD5"/>
    <w:rsid w:val="00AC00A0"/>
  </w:style>
  <w:style w:type="paragraph" w:customStyle="1" w:styleId="283879934DE84DBF830848FEE58A2502">
    <w:name w:val="283879934DE84DBF830848FEE58A2502"/>
    <w:rsid w:val="00AC00A0"/>
  </w:style>
  <w:style w:type="paragraph" w:customStyle="1" w:styleId="C1E8A068A4034C1DBE5A68E40FF2549C5">
    <w:name w:val="C1E8A068A4034C1DBE5A68E40FF2549C5"/>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3">
    <w:name w:val="6DCFE12136FB47C2B853C00F0929D6253"/>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1">
    <w:name w:val="1DB05B8D151341EE92C65D6DE658DC8C1"/>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1">
    <w:name w:val="20C9BE5EA19449A3B4252035DDC1D0941"/>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A8FBA2575C5A4243B73DCD3F7E9A6CD51">
    <w:name w:val="A8FBA2575C5A4243B73DCD3F7E9A6CD51"/>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83879934DE84DBF830848FEE58A25021">
    <w:name w:val="283879934DE84DBF830848FEE58A25021"/>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BBB6297BA34485FA14A86477648A581">
    <w:name w:val="1BBB6297BA34485FA14A86477648A581"/>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6">
    <w:name w:val="C1E8A068A4034C1DBE5A68E40FF2549C6"/>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4">
    <w:name w:val="6DCFE12136FB47C2B853C00F0929D6254"/>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2">
    <w:name w:val="1DB05B8D151341EE92C65D6DE658DC8C2"/>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2">
    <w:name w:val="20C9BE5EA19449A3B4252035DDC1D0942"/>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A8FBA2575C5A4243B73DCD3F7E9A6CD52">
    <w:name w:val="A8FBA2575C5A4243B73DCD3F7E9A6CD52"/>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83879934DE84DBF830848FEE58A25022">
    <w:name w:val="283879934DE84DBF830848FEE58A25022"/>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BBB6297BA34485FA14A86477648A5811">
    <w:name w:val="1BBB6297BA34485FA14A86477648A5811"/>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7">
    <w:name w:val="C1E8A068A4034C1DBE5A68E40FF2549C7"/>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5">
    <w:name w:val="6DCFE12136FB47C2B853C00F0929D6255"/>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3">
    <w:name w:val="1DB05B8D151341EE92C65D6DE658DC8C3"/>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3">
    <w:name w:val="20C9BE5EA19449A3B4252035DDC1D0943"/>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A8FBA2575C5A4243B73DCD3F7E9A6CD53">
    <w:name w:val="A8FBA2575C5A4243B73DCD3F7E9A6CD53"/>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83879934DE84DBF830848FEE58A25023">
    <w:name w:val="283879934DE84DBF830848FEE58A25023"/>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BBB6297BA34485FA14A86477648A5812">
    <w:name w:val="1BBB6297BA34485FA14A86477648A5812"/>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8">
    <w:name w:val="C1E8A068A4034C1DBE5A68E40FF2549C8"/>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6">
    <w:name w:val="6DCFE12136FB47C2B853C00F0929D6256"/>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4">
    <w:name w:val="1DB05B8D151341EE92C65D6DE658DC8C4"/>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4">
    <w:name w:val="20C9BE5EA19449A3B4252035DDC1D0944"/>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A8FBA2575C5A4243B73DCD3F7E9A6CD54">
    <w:name w:val="A8FBA2575C5A4243B73DCD3F7E9A6CD54"/>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83879934DE84DBF830848FEE58A25024">
    <w:name w:val="283879934DE84DBF830848FEE58A25024"/>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BBB6297BA34485FA14A86477648A5813">
    <w:name w:val="1BBB6297BA34485FA14A86477648A5813"/>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9">
    <w:name w:val="C1E8A068A4034C1DBE5A68E40FF2549C9"/>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7">
    <w:name w:val="6DCFE12136FB47C2B853C00F0929D6257"/>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5">
    <w:name w:val="1DB05B8D151341EE92C65D6DE658DC8C5"/>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5">
    <w:name w:val="20C9BE5EA19449A3B4252035DDC1D0945"/>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A8FBA2575C5A4243B73DCD3F7E9A6CD55">
    <w:name w:val="A8FBA2575C5A4243B73DCD3F7E9A6CD55"/>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283879934DE84DBF830848FEE58A25025">
    <w:name w:val="283879934DE84DBF830848FEE58A25025"/>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1BBB6297BA34485FA14A86477648A5814">
    <w:name w:val="1BBB6297BA34485FA14A86477648A5814"/>
    <w:rsid w:val="00AC00A0"/>
    <w:pPr>
      <w:widowControl w:val="0"/>
      <w:spacing w:after="0" w:line="240" w:lineRule="auto"/>
    </w:pPr>
    <w:rPr>
      <w:rFonts w:ascii="Times New Roman" w:eastAsia="Times New Roman" w:hAnsi="Times New Roman" w:cs="Times New Roman"/>
      <w:snapToGrid w:val="0"/>
      <w:sz w:val="24"/>
      <w:szCs w:val="20"/>
    </w:rPr>
  </w:style>
  <w:style w:type="paragraph" w:customStyle="1" w:styleId="C1E8A068A4034C1DBE5A68E40FF2549C10">
    <w:name w:val="C1E8A068A4034C1DBE5A68E40FF2549C10"/>
    <w:rsid w:val="00441CDB"/>
    <w:pPr>
      <w:widowControl w:val="0"/>
      <w:spacing w:after="0" w:line="240" w:lineRule="auto"/>
    </w:pPr>
    <w:rPr>
      <w:rFonts w:ascii="Times New Roman" w:eastAsia="Times New Roman" w:hAnsi="Times New Roman" w:cs="Times New Roman"/>
      <w:snapToGrid w:val="0"/>
      <w:sz w:val="24"/>
      <w:szCs w:val="20"/>
    </w:rPr>
  </w:style>
  <w:style w:type="paragraph" w:customStyle="1" w:styleId="6DCFE12136FB47C2B853C00F0929D6258">
    <w:name w:val="6DCFE12136FB47C2B853C00F0929D6258"/>
    <w:rsid w:val="00441CDB"/>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6">
    <w:name w:val="1DB05B8D151341EE92C65D6DE658DC8C6"/>
    <w:rsid w:val="00441CDB"/>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6">
    <w:name w:val="20C9BE5EA19449A3B4252035DDC1D0946"/>
    <w:rsid w:val="00441CDB"/>
    <w:pPr>
      <w:widowControl w:val="0"/>
      <w:spacing w:after="0" w:line="240" w:lineRule="auto"/>
    </w:pPr>
    <w:rPr>
      <w:rFonts w:ascii="Times New Roman" w:eastAsia="Times New Roman" w:hAnsi="Times New Roman" w:cs="Times New Roman"/>
      <w:snapToGrid w:val="0"/>
      <w:sz w:val="24"/>
      <w:szCs w:val="20"/>
    </w:rPr>
  </w:style>
  <w:style w:type="paragraph" w:customStyle="1" w:styleId="A8FBA2575C5A4243B73DCD3F7E9A6CD56">
    <w:name w:val="A8FBA2575C5A4243B73DCD3F7E9A6CD56"/>
    <w:rsid w:val="00441CDB"/>
    <w:pPr>
      <w:widowControl w:val="0"/>
      <w:spacing w:after="0" w:line="240" w:lineRule="auto"/>
    </w:pPr>
    <w:rPr>
      <w:rFonts w:ascii="Times New Roman" w:eastAsia="Times New Roman" w:hAnsi="Times New Roman" w:cs="Times New Roman"/>
      <w:snapToGrid w:val="0"/>
      <w:sz w:val="24"/>
      <w:szCs w:val="20"/>
    </w:rPr>
  </w:style>
  <w:style w:type="paragraph" w:customStyle="1" w:styleId="283879934DE84DBF830848FEE58A25026">
    <w:name w:val="283879934DE84DBF830848FEE58A25026"/>
    <w:rsid w:val="00441CDB"/>
    <w:pPr>
      <w:widowControl w:val="0"/>
      <w:spacing w:after="0" w:line="240" w:lineRule="auto"/>
    </w:pPr>
    <w:rPr>
      <w:rFonts w:ascii="Times New Roman" w:eastAsia="Times New Roman" w:hAnsi="Times New Roman" w:cs="Times New Roman"/>
      <w:snapToGrid w:val="0"/>
      <w:sz w:val="24"/>
      <w:szCs w:val="20"/>
    </w:rPr>
  </w:style>
  <w:style w:type="paragraph" w:customStyle="1" w:styleId="D63F0E35E7264AEB879DF293519CEB4F">
    <w:name w:val="D63F0E35E7264AEB879DF293519CEB4F"/>
    <w:rsid w:val="00441CDB"/>
    <w:pPr>
      <w:widowControl w:val="0"/>
      <w:spacing w:after="0" w:line="240" w:lineRule="auto"/>
    </w:pPr>
    <w:rPr>
      <w:rFonts w:ascii="Times New Roman" w:eastAsia="Times New Roman" w:hAnsi="Times New Roman" w:cs="Times New Roman"/>
      <w:snapToGrid w:val="0"/>
      <w:sz w:val="24"/>
      <w:szCs w:val="20"/>
    </w:rPr>
  </w:style>
  <w:style w:type="paragraph" w:customStyle="1" w:styleId="2EC6DB03A8594E258B1647663249E1CD">
    <w:name w:val="2EC6DB03A8594E258B1647663249E1CD"/>
    <w:rsid w:val="00DC04C5"/>
    <w:pPr>
      <w:spacing w:after="160" w:line="259" w:lineRule="auto"/>
    </w:pPr>
  </w:style>
  <w:style w:type="paragraph" w:customStyle="1" w:styleId="20A72636D9FE4EA28B815A1D7E331759">
    <w:name w:val="20A72636D9FE4EA28B815A1D7E331759"/>
    <w:rsid w:val="00DC04C5"/>
    <w:pPr>
      <w:spacing w:after="160" w:line="259" w:lineRule="auto"/>
    </w:pPr>
  </w:style>
  <w:style w:type="paragraph" w:customStyle="1" w:styleId="1C9535AC5991478AA2E7B080E14EF525">
    <w:name w:val="1C9535AC5991478AA2E7B080E14EF525"/>
    <w:rsid w:val="00DC04C5"/>
    <w:pPr>
      <w:spacing w:after="160" w:line="259" w:lineRule="auto"/>
    </w:pPr>
  </w:style>
  <w:style w:type="paragraph" w:customStyle="1" w:styleId="2EC6DB03A8594E258B1647663249E1CD1">
    <w:name w:val="2EC6DB03A8594E258B1647663249E1CD1"/>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20A72636D9FE4EA28B815A1D7E3317591">
    <w:name w:val="20A72636D9FE4EA28B815A1D7E3317591"/>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1C9535AC5991478AA2E7B080E14EF5251">
    <w:name w:val="1C9535AC5991478AA2E7B080E14EF5251"/>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7">
    <w:name w:val="1DB05B8D151341EE92C65D6DE658DC8C7"/>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7">
    <w:name w:val="20C9BE5EA19449A3B4252035DDC1D0947"/>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A8FBA2575C5A4243B73DCD3F7E9A6CD57">
    <w:name w:val="A8FBA2575C5A4243B73DCD3F7E9A6CD57"/>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283879934DE84DBF830848FEE58A25027">
    <w:name w:val="283879934DE84DBF830848FEE58A25027"/>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D63F0E35E7264AEB879DF293519CEB4F1">
    <w:name w:val="D63F0E35E7264AEB879DF293519CEB4F1"/>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
    <w:name w:val="3D2DBCA62AA14E0D89AD033AC4543400"/>
    <w:rsid w:val="00DC04C5"/>
    <w:pPr>
      <w:spacing w:after="160" w:line="259" w:lineRule="auto"/>
    </w:pPr>
  </w:style>
  <w:style w:type="paragraph" w:customStyle="1" w:styleId="ABCAC174DF144D2095F71B5F610B4EB5">
    <w:name w:val="ABCAC174DF144D2095F71B5F610B4EB5"/>
    <w:rsid w:val="00DC04C5"/>
    <w:pPr>
      <w:spacing w:after="160" w:line="259" w:lineRule="auto"/>
    </w:pPr>
  </w:style>
  <w:style w:type="paragraph" w:customStyle="1" w:styleId="DD3F463077764D53AC3FD850D3DABEEE">
    <w:name w:val="DD3F463077764D53AC3FD850D3DABEEE"/>
    <w:rsid w:val="00DC04C5"/>
    <w:pPr>
      <w:spacing w:after="160" w:line="259" w:lineRule="auto"/>
    </w:pPr>
  </w:style>
  <w:style w:type="paragraph" w:customStyle="1" w:styleId="1C9535AC5991478AA2E7B080E14EF5252">
    <w:name w:val="1C9535AC5991478AA2E7B080E14EF5252"/>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DD3F463077764D53AC3FD850D3DABEEE1">
    <w:name w:val="DD3F463077764D53AC3FD850D3DABEEE1"/>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1">
    <w:name w:val="3D2DBCA62AA14E0D89AD033AC45434001"/>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ABCAC174DF144D2095F71B5F610B4EB51">
    <w:name w:val="ABCAC174DF144D2095F71B5F610B4EB51"/>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1DB05B8D151341EE92C65D6DE658DC8C8">
    <w:name w:val="1DB05B8D151341EE92C65D6DE658DC8C8"/>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20C9BE5EA19449A3B4252035DDC1D0948">
    <w:name w:val="20C9BE5EA19449A3B4252035DDC1D0948"/>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A8FBA2575C5A4243B73DCD3F7E9A6CD58">
    <w:name w:val="A8FBA2575C5A4243B73DCD3F7E9A6CD58"/>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283879934DE84DBF830848FEE58A25028">
    <w:name w:val="283879934DE84DBF830848FEE58A25028"/>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D63F0E35E7264AEB879DF293519CEB4F2">
    <w:name w:val="D63F0E35E7264AEB879DF293519CEB4F2"/>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E518478ECACA42E780B6CF87310035BF">
    <w:name w:val="E518478ECACA42E780B6CF87310035BF"/>
    <w:rsid w:val="00DC04C5"/>
    <w:pPr>
      <w:spacing w:after="160" w:line="259" w:lineRule="auto"/>
    </w:pPr>
  </w:style>
  <w:style w:type="paragraph" w:customStyle="1" w:styleId="8D0E098068334E63B79BEC28FB83050E">
    <w:name w:val="8D0E098068334E63B79BEC28FB83050E"/>
    <w:rsid w:val="00DC04C5"/>
    <w:pPr>
      <w:spacing w:after="160" w:line="259" w:lineRule="auto"/>
    </w:pPr>
  </w:style>
  <w:style w:type="paragraph" w:customStyle="1" w:styleId="1C9535AC5991478AA2E7B080E14EF5253">
    <w:name w:val="1C9535AC5991478AA2E7B080E14EF5253"/>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DD3F463077764D53AC3FD850D3DABEEE2">
    <w:name w:val="DD3F463077764D53AC3FD850D3DABEEE2"/>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2">
    <w:name w:val="3D2DBCA62AA14E0D89AD033AC45434002"/>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ABCAC174DF144D2095F71B5F610B4EB52">
    <w:name w:val="ABCAC174DF144D2095F71B5F610B4EB52"/>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1C9535AC5991478AA2E7B080E14EF5254">
    <w:name w:val="1C9535AC5991478AA2E7B080E14EF5254"/>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DD3F463077764D53AC3FD850D3DABEEE3">
    <w:name w:val="DD3F463077764D53AC3FD850D3DABEEE3"/>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3">
    <w:name w:val="3D2DBCA62AA14E0D89AD033AC45434003"/>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ABCAC174DF144D2095F71B5F610B4EB53">
    <w:name w:val="ABCAC174DF144D2095F71B5F610B4EB53"/>
    <w:rsid w:val="00DC04C5"/>
    <w:pPr>
      <w:widowControl w:val="0"/>
      <w:spacing w:after="0" w:line="240" w:lineRule="auto"/>
    </w:pPr>
    <w:rPr>
      <w:rFonts w:ascii="Times New Roman" w:eastAsia="Times New Roman" w:hAnsi="Times New Roman" w:cs="Times New Roman"/>
      <w:snapToGrid w:val="0"/>
      <w:sz w:val="24"/>
      <w:szCs w:val="20"/>
    </w:rPr>
  </w:style>
  <w:style w:type="paragraph" w:customStyle="1" w:styleId="1C9535AC5991478AA2E7B080E14EF5255">
    <w:name w:val="1C9535AC5991478AA2E7B080E14EF5255"/>
    <w:rsid w:val="00EA2A1F"/>
    <w:pPr>
      <w:widowControl w:val="0"/>
      <w:spacing w:after="0" w:line="240" w:lineRule="auto"/>
    </w:pPr>
    <w:rPr>
      <w:rFonts w:ascii="Times New Roman" w:eastAsia="Times New Roman" w:hAnsi="Times New Roman" w:cs="Times New Roman"/>
      <w:snapToGrid w:val="0"/>
      <w:sz w:val="24"/>
      <w:szCs w:val="20"/>
    </w:rPr>
  </w:style>
  <w:style w:type="paragraph" w:customStyle="1" w:styleId="DD3F463077764D53AC3FD850D3DABEEE4">
    <w:name w:val="DD3F463077764D53AC3FD850D3DABEEE4"/>
    <w:rsid w:val="00EA2A1F"/>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4">
    <w:name w:val="3D2DBCA62AA14E0D89AD033AC45434004"/>
    <w:rsid w:val="00EA2A1F"/>
    <w:pPr>
      <w:widowControl w:val="0"/>
      <w:spacing w:after="0" w:line="240" w:lineRule="auto"/>
    </w:pPr>
    <w:rPr>
      <w:rFonts w:ascii="Times New Roman" w:eastAsia="Times New Roman" w:hAnsi="Times New Roman" w:cs="Times New Roman"/>
      <w:snapToGrid w:val="0"/>
      <w:sz w:val="24"/>
      <w:szCs w:val="20"/>
    </w:rPr>
  </w:style>
  <w:style w:type="paragraph" w:customStyle="1" w:styleId="ABCAC174DF144D2095F71B5F610B4EB54">
    <w:name w:val="ABCAC174DF144D2095F71B5F610B4EB54"/>
    <w:rsid w:val="00EA2A1F"/>
    <w:pPr>
      <w:widowControl w:val="0"/>
      <w:spacing w:after="0" w:line="240" w:lineRule="auto"/>
    </w:pPr>
    <w:rPr>
      <w:rFonts w:ascii="Times New Roman" w:eastAsia="Times New Roman" w:hAnsi="Times New Roman" w:cs="Times New Roman"/>
      <w:snapToGrid w:val="0"/>
      <w:sz w:val="24"/>
      <w:szCs w:val="20"/>
    </w:rPr>
  </w:style>
  <w:style w:type="paragraph" w:customStyle="1" w:styleId="1C9535AC5991478AA2E7B080E14EF5256">
    <w:name w:val="1C9535AC5991478AA2E7B080E14EF5256"/>
    <w:rsid w:val="005C38DD"/>
    <w:pPr>
      <w:widowControl w:val="0"/>
      <w:spacing w:after="0" w:line="240" w:lineRule="auto"/>
    </w:pPr>
    <w:rPr>
      <w:rFonts w:ascii="Times New Roman" w:eastAsia="Times New Roman" w:hAnsi="Times New Roman" w:cs="Times New Roman"/>
      <w:snapToGrid w:val="0"/>
      <w:sz w:val="24"/>
      <w:szCs w:val="20"/>
    </w:rPr>
  </w:style>
  <w:style w:type="paragraph" w:customStyle="1" w:styleId="DD3F463077764D53AC3FD850D3DABEEE5">
    <w:name w:val="DD3F463077764D53AC3FD850D3DABEEE5"/>
    <w:rsid w:val="005C38DD"/>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5">
    <w:name w:val="3D2DBCA62AA14E0D89AD033AC45434005"/>
    <w:rsid w:val="005C38DD"/>
    <w:pPr>
      <w:widowControl w:val="0"/>
      <w:spacing w:after="0" w:line="240" w:lineRule="auto"/>
    </w:pPr>
    <w:rPr>
      <w:rFonts w:ascii="Times New Roman" w:eastAsia="Times New Roman" w:hAnsi="Times New Roman" w:cs="Times New Roman"/>
      <w:snapToGrid w:val="0"/>
      <w:sz w:val="24"/>
      <w:szCs w:val="20"/>
    </w:rPr>
  </w:style>
  <w:style w:type="paragraph" w:customStyle="1" w:styleId="ABCAC174DF144D2095F71B5F610B4EB55">
    <w:name w:val="ABCAC174DF144D2095F71B5F610B4EB55"/>
    <w:rsid w:val="005C38DD"/>
    <w:pPr>
      <w:widowControl w:val="0"/>
      <w:spacing w:after="0" w:line="240" w:lineRule="auto"/>
    </w:pPr>
    <w:rPr>
      <w:rFonts w:ascii="Times New Roman" w:eastAsia="Times New Roman" w:hAnsi="Times New Roman" w:cs="Times New Roman"/>
      <w:snapToGrid w:val="0"/>
      <w:sz w:val="24"/>
      <w:szCs w:val="20"/>
    </w:rPr>
  </w:style>
  <w:style w:type="paragraph" w:customStyle="1" w:styleId="3AB63C1915FA42C298E25BE1F3DB46D5">
    <w:name w:val="3AB63C1915FA42C298E25BE1F3DB46D5"/>
    <w:rsid w:val="00EC6102"/>
    <w:pPr>
      <w:spacing w:after="160" w:line="259" w:lineRule="auto"/>
    </w:pPr>
  </w:style>
  <w:style w:type="paragraph" w:customStyle="1" w:styleId="D1C3BC9AC77847A9AD25F926E5DC64D0">
    <w:name w:val="D1C3BC9AC77847A9AD25F926E5DC64D0"/>
    <w:rsid w:val="00EC6102"/>
    <w:pPr>
      <w:spacing w:after="160" w:line="259" w:lineRule="auto"/>
    </w:pPr>
  </w:style>
  <w:style w:type="paragraph" w:customStyle="1" w:styleId="AB69116ADB33436E8684D7D0D4623974">
    <w:name w:val="AB69116ADB33436E8684D7D0D4623974"/>
    <w:rsid w:val="00EC6102"/>
    <w:pPr>
      <w:spacing w:after="160" w:line="259" w:lineRule="auto"/>
    </w:pPr>
  </w:style>
  <w:style w:type="paragraph" w:customStyle="1" w:styleId="1C9535AC5991478AA2E7B080E14EF5257">
    <w:name w:val="1C9535AC5991478AA2E7B080E14EF5257"/>
    <w:rsid w:val="00EC6102"/>
    <w:pPr>
      <w:widowControl w:val="0"/>
      <w:spacing w:after="0" w:line="240" w:lineRule="auto"/>
    </w:pPr>
    <w:rPr>
      <w:rFonts w:ascii="Times New Roman" w:eastAsia="Times New Roman" w:hAnsi="Times New Roman" w:cs="Times New Roman"/>
      <w:snapToGrid w:val="0"/>
      <w:sz w:val="24"/>
      <w:szCs w:val="20"/>
    </w:rPr>
  </w:style>
  <w:style w:type="paragraph" w:customStyle="1" w:styleId="DD3F463077764D53AC3FD850D3DABEEE6">
    <w:name w:val="DD3F463077764D53AC3FD850D3DABEEE6"/>
    <w:rsid w:val="00EC6102"/>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6">
    <w:name w:val="3D2DBCA62AA14E0D89AD033AC45434006"/>
    <w:rsid w:val="00EC6102"/>
    <w:pPr>
      <w:widowControl w:val="0"/>
      <w:spacing w:after="0" w:line="240" w:lineRule="auto"/>
    </w:pPr>
    <w:rPr>
      <w:rFonts w:ascii="Times New Roman" w:eastAsia="Times New Roman" w:hAnsi="Times New Roman" w:cs="Times New Roman"/>
      <w:snapToGrid w:val="0"/>
      <w:sz w:val="24"/>
      <w:szCs w:val="20"/>
    </w:rPr>
  </w:style>
  <w:style w:type="paragraph" w:customStyle="1" w:styleId="ABCAC174DF144D2095F71B5F610B4EB56">
    <w:name w:val="ABCAC174DF144D2095F71B5F610B4EB56"/>
    <w:rsid w:val="00EC6102"/>
    <w:pPr>
      <w:widowControl w:val="0"/>
      <w:spacing w:after="0" w:line="240" w:lineRule="auto"/>
    </w:pPr>
    <w:rPr>
      <w:rFonts w:ascii="Times New Roman" w:eastAsia="Times New Roman" w:hAnsi="Times New Roman" w:cs="Times New Roman"/>
      <w:snapToGrid w:val="0"/>
      <w:sz w:val="24"/>
      <w:szCs w:val="20"/>
    </w:rPr>
  </w:style>
  <w:style w:type="paragraph" w:customStyle="1" w:styleId="EC0E429254614E2DB0DEC81E9DA4A38C">
    <w:name w:val="EC0E429254614E2DB0DEC81E9DA4A38C"/>
    <w:rsid w:val="00EC6102"/>
    <w:pPr>
      <w:widowControl w:val="0"/>
      <w:spacing w:after="0" w:line="240" w:lineRule="auto"/>
    </w:pPr>
    <w:rPr>
      <w:rFonts w:ascii="Times New Roman" w:eastAsia="Times New Roman" w:hAnsi="Times New Roman" w:cs="Times New Roman"/>
      <w:snapToGrid w:val="0"/>
      <w:sz w:val="24"/>
      <w:szCs w:val="20"/>
    </w:rPr>
  </w:style>
  <w:style w:type="paragraph" w:customStyle="1" w:styleId="3AB63C1915FA42C298E25BE1F3DB46D51">
    <w:name w:val="3AB63C1915FA42C298E25BE1F3DB46D51"/>
    <w:rsid w:val="00EC6102"/>
    <w:pPr>
      <w:widowControl w:val="0"/>
      <w:spacing w:after="0" w:line="240" w:lineRule="auto"/>
    </w:pPr>
    <w:rPr>
      <w:rFonts w:ascii="Times New Roman" w:eastAsia="Times New Roman" w:hAnsi="Times New Roman" w:cs="Times New Roman"/>
      <w:snapToGrid w:val="0"/>
      <w:sz w:val="24"/>
      <w:szCs w:val="20"/>
    </w:rPr>
  </w:style>
  <w:style w:type="paragraph" w:customStyle="1" w:styleId="D1C3BC9AC77847A9AD25F926E5DC64D01">
    <w:name w:val="D1C3BC9AC77847A9AD25F926E5DC64D01"/>
    <w:rsid w:val="00EC6102"/>
    <w:pPr>
      <w:widowControl w:val="0"/>
      <w:spacing w:after="0" w:line="240" w:lineRule="auto"/>
    </w:pPr>
    <w:rPr>
      <w:rFonts w:ascii="Times New Roman" w:eastAsia="Times New Roman" w:hAnsi="Times New Roman" w:cs="Times New Roman"/>
      <w:snapToGrid w:val="0"/>
      <w:sz w:val="24"/>
      <w:szCs w:val="20"/>
    </w:rPr>
  </w:style>
  <w:style w:type="paragraph" w:customStyle="1" w:styleId="AB69116ADB33436E8684D7D0D46239741">
    <w:name w:val="AB69116ADB33436E8684D7D0D46239741"/>
    <w:rsid w:val="00EC6102"/>
    <w:pPr>
      <w:widowControl w:val="0"/>
      <w:spacing w:after="0" w:line="240" w:lineRule="auto"/>
    </w:pPr>
    <w:rPr>
      <w:rFonts w:ascii="Times New Roman" w:eastAsia="Times New Roman" w:hAnsi="Times New Roman" w:cs="Times New Roman"/>
      <w:snapToGrid w:val="0"/>
      <w:sz w:val="24"/>
      <w:szCs w:val="20"/>
    </w:rPr>
  </w:style>
  <w:style w:type="paragraph" w:customStyle="1" w:styleId="1C9535AC5991478AA2E7B080E14EF5258">
    <w:name w:val="1C9535AC5991478AA2E7B080E14EF5258"/>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DD3F463077764D53AC3FD850D3DABEEE7">
    <w:name w:val="DD3F463077764D53AC3FD850D3DABEEE7"/>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7">
    <w:name w:val="3D2DBCA62AA14E0D89AD033AC45434007"/>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ABCAC174DF144D2095F71B5F610B4EB57">
    <w:name w:val="ABCAC174DF144D2095F71B5F610B4EB57"/>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EC0E429254614E2DB0DEC81E9DA4A38C1">
    <w:name w:val="EC0E429254614E2DB0DEC81E9DA4A38C1"/>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3AB63C1915FA42C298E25BE1F3DB46D52">
    <w:name w:val="3AB63C1915FA42C298E25BE1F3DB46D52"/>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D1C3BC9AC77847A9AD25F926E5DC64D02">
    <w:name w:val="D1C3BC9AC77847A9AD25F926E5DC64D02"/>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AB69116ADB33436E8684D7D0D46239742">
    <w:name w:val="AB69116ADB33436E8684D7D0D46239742"/>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1C9535AC5991478AA2E7B080E14EF5259">
    <w:name w:val="1C9535AC5991478AA2E7B080E14EF5259"/>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DD3F463077764D53AC3FD850D3DABEEE8">
    <w:name w:val="DD3F463077764D53AC3FD850D3DABEEE8"/>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3D2DBCA62AA14E0D89AD033AC45434008">
    <w:name w:val="3D2DBCA62AA14E0D89AD033AC45434008"/>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ABCAC174DF144D2095F71B5F610B4EB58">
    <w:name w:val="ABCAC174DF144D2095F71B5F610B4EB58"/>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EC0E429254614E2DB0DEC81E9DA4A38C2">
    <w:name w:val="EC0E429254614E2DB0DEC81E9DA4A38C2"/>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3AB63C1915FA42C298E25BE1F3DB46D53">
    <w:name w:val="3AB63C1915FA42C298E25BE1F3DB46D53"/>
    <w:rsid w:val="0028569E"/>
    <w:pPr>
      <w:widowControl w:val="0"/>
      <w:spacing w:after="0" w:line="240" w:lineRule="auto"/>
    </w:pPr>
    <w:rPr>
      <w:rFonts w:ascii="Times New Roman" w:eastAsia="Times New Roman" w:hAnsi="Times New Roman" w:cs="Times New Roman"/>
      <w:snapToGrid w:val="0"/>
      <w:sz w:val="24"/>
      <w:szCs w:val="20"/>
    </w:rPr>
  </w:style>
  <w:style w:type="paragraph" w:customStyle="1" w:styleId="D1C3BC9AC77847A9AD25F926E5DC64D03">
    <w:name w:val="D1C3BC9AC77847A9AD25F926E5DC64D03"/>
    <w:rsid w:val="0028569E"/>
    <w:pPr>
      <w:widowControl w:val="0"/>
      <w:spacing w:after="0" w:line="240" w:lineRule="auto"/>
    </w:pPr>
    <w:rPr>
      <w:rFonts w:ascii="Times New Roman" w:eastAsia="Times New Roman" w:hAnsi="Times New Roman" w:cs="Times New Roman"/>
      <w:snapToGrid w:val="0"/>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00CA3E-7EC8-4C53-A8A6-9384513DE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emorandum of Understanding (Form E)</vt:lpstr>
    </vt:vector>
  </TitlesOfParts>
  <Company>LaDOE</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Understanding (Form E)</dc:title>
  <dc:creator>mmarchia</dc:creator>
  <cp:lastModifiedBy>Dana Maxie</cp:lastModifiedBy>
  <cp:revision>2</cp:revision>
  <cp:lastPrinted>2018-01-10T04:11:00Z</cp:lastPrinted>
  <dcterms:created xsi:type="dcterms:W3CDTF">2019-01-09T17:49:00Z</dcterms:created>
  <dcterms:modified xsi:type="dcterms:W3CDTF">2019-01-09T17:49:00Z</dcterms:modified>
</cp:coreProperties>
</file>